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18E5D" w14:textId="77777777" w:rsidR="00AF5A0E" w:rsidRPr="00F61A1E" w:rsidRDefault="00AF5A0E" w:rsidP="00AF5A0E">
      <w:pPr>
        <w:jc w:val="center"/>
        <w:rPr>
          <w:sz w:val="28"/>
          <w:szCs w:val="28"/>
        </w:rPr>
      </w:pPr>
      <w:r w:rsidRPr="00F61A1E">
        <w:rPr>
          <w:sz w:val="28"/>
          <w:szCs w:val="28"/>
        </w:rPr>
        <w:t>KLE Society's</w:t>
      </w:r>
    </w:p>
    <w:p w14:paraId="672F77E6" w14:textId="77777777" w:rsidR="00AF5A0E" w:rsidRPr="00F61A1E" w:rsidRDefault="00AF5A0E" w:rsidP="00AF5A0E">
      <w:pPr>
        <w:jc w:val="center"/>
        <w:rPr>
          <w:sz w:val="28"/>
          <w:szCs w:val="28"/>
        </w:rPr>
      </w:pPr>
      <w:r w:rsidRPr="00F61A1E">
        <w:rPr>
          <w:sz w:val="28"/>
          <w:szCs w:val="28"/>
        </w:rPr>
        <w:t>KLE Technological University</w:t>
      </w:r>
    </w:p>
    <w:p w14:paraId="2317A4F9" w14:textId="77777777" w:rsidR="00AF5A0E" w:rsidRPr="00EC40B0" w:rsidRDefault="00AF5A0E" w:rsidP="006C53C5">
      <w:pPr>
        <w:jc w:val="center"/>
        <w:rPr>
          <w:b/>
          <w:bCs/>
          <w:sz w:val="22"/>
        </w:rPr>
      </w:pPr>
    </w:p>
    <w:p w14:paraId="5D20A5F1" w14:textId="77777777" w:rsidR="006C53C5" w:rsidRPr="00EC40B0" w:rsidRDefault="00AF5A0E">
      <w:pPr>
        <w:spacing w:line="360" w:lineRule="auto"/>
        <w:jc w:val="center"/>
        <w:rPr>
          <w:b/>
          <w:sz w:val="24"/>
          <w:szCs w:val="24"/>
        </w:rPr>
      </w:pPr>
      <w:r w:rsidRPr="00AF5A0E">
        <w:rPr>
          <w:noProof/>
          <w:lang w:val="en-IN" w:eastAsia="en-IN"/>
        </w:rPr>
        <w:drawing>
          <wp:inline distT="0" distB="0" distL="0" distR="0" wp14:anchorId="3511982E" wp14:editId="7F07EC82">
            <wp:extent cx="3028950" cy="923925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65" cy="925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B0550" w14:textId="77777777" w:rsidR="006C53C5" w:rsidRPr="00EC40B0" w:rsidRDefault="006C53C5">
      <w:pPr>
        <w:spacing w:line="360" w:lineRule="auto"/>
        <w:jc w:val="center"/>
        <w:rPr>
          <w:b/>
          <w:sz w:val="24"/>
          <w:szCs w:val="24"/>
        </w:rPr>
      </w:pPr>
    </w:p>
    <w:p w14:paraId="1857A415" w14:textId="77777777" w:rsidR="006C53C5" w:rsidRPr="00EC40B0" w:rsidRDefault="006C53C5">
      <w:pPr>
        <w:spacing w:line="360" w:lineRule="auto"/>
        <w:jc w:val="center"/>
        <w:rPr>
          <w:b/>
          <w:sz w:val="24"/>
          <w:szCs w:val="24"/>
        </w:rPr>
      </w:pPr>
    </w:p>
    <w:p w14:paraId="753E812F" w14:textId="77777777" w:rsidR="00EC40B0" w:rsidRDefault="00EC40B0" w:rsidP="00EC40B0">
      <w:pPr>
        <w:spacing w:line="360" w:lineRule="auto"/>
        <w:ind w:left="1440"/>
        <w:jc w:val="center"/>
        <w:rPr>
          <w:b/>
          <w:sz w:val="24"/>
          <w:szCs w:val="24"/>
        </w:rPr>
      </w:pPr>
    </w:p>
    <w:p w14:paraId="0ACD2B4A" w14:textId="2BB40A2D" w:rsidR="00EC40B0" w:rsidRPr="0002502C" w:rsidRDefault="0002502C" w:rsidP="0002502C">
      <w:pPr>
        <w:tabs>
          <w:tab w:val="left" w:pos="540"/>
        </w:tabs>
        <w:spacing w:line="360" w:lineRule="auto"/>
        <w:jc w:val="center"/>
        <w:rPr>
          <w:b/>
          <w:sz w:val="36"/>
          <w:szCs w:val="36"/>
        </w:rPr>
      </w:pPr>
      <w:r w:rsidRPr="0002502C">
        <w:rPr>
          <w:b/>
          <w:sz w:val="36"/>
          <w:szCs w:val="36"/>
        </w:rPr>
        <w:t>WEB TECHNOLOGY LAB</w:t>
      </w:r>
      <w:r w:rsidR="00220D8C" w:rsidRPr="0002502C">
        <w:rPr>
          <w:b/>
          <w:sz w:val="36"/>
          <w:szCs w:val="36"/>
        </w:rPr>
        <w:t xml:space="preserve"> </w:t>
      </w:r>
    </w:p>
    <w:p w14:paraId="4DE757CF" w14:textId="178223C0" w:rsidR="0002502C" w:rsidRPr="0002502C" w:rsidRDefault="0002502C" w:rsidP="0002502C">
      <w:pPr>
        <w:spacing w:line="360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                                            </w:t>
      </w:r>
      <w:r w:rsidRPr="0002502C">
        <w:rPr>
          <w:b/>
          <w:sz w:val="28"/>
          <w:szCs w:val="28"/>
        </w:rPr>
        <w:t>Activity: Structured enquiry</w:t>
      </w:r>
    </w:p>
    <w:p w14:paraId="76A24D98" w14:textId="77777777" w:rsidR="0002502C" w:rsidRPr="00CA406C" w:rsidRDefault="0002502C" w:rsidP="0002502C">
      <w:pPr>
        <w:spacing w:line="360" w:lineRule="auto"/>
        <w:rPr>
          <w:b/>
          <w:sz w:val="24"/>
          <w:szCs w:val="24"/>
        </w:rPr>
      </w:pPr>
    </w:p>
    <w:p w14:paraId="7C026948" w14:textId="78085876" w:rsidR="008B1FA3" w:rsidRPr="0002502C" w:rsidRDefault="007429AA">
      <w:pPr>
        <w:jc w:val="center"/>
        <w:rPr>
          <w:b/>
          <w:sz w:val="28"/>
          <w:szCs w:val="28"/>
        </w:rPr>
      </w:pPr>
      <w:r w:rsidRPr="0002502C">
        <w:rPr>
          <w:b/>
          <w:sz w:val="28"/>
          <w:szCs w:val="28"/>
        </w:rPr>
        <w:t xml:space="preserve">Raita </w:t>
      </w:r>
      <w:proofErr w:type="spellStart"/>
      <w:r w:rsidRPr="0002502C">
        <w:rPr>
          <w:b/>
          <w:sz w:val="28"/>
          <w:szCs w:val="28"/>
        </w:rPr>
        <w:t>Sampark</w:t>
      </w:r>
      <w:r w:rsidR="006128DE" w:rsidRPr="0002502C">
        <w:rPr>
          <w:b/>
          <w:sz w:val="28"/>
          <w:szCs w:val="28"/>
        </w:rPr>
        <w:t>a</w:t>
      </w:r>
      <w:proofErr w:type="spellEnd"/>
      <w:r w:rsidRPr="0002502C">
        <w:rPr>
          <w:b/>
          <w:sz w:val="28"/>
          <w:szCs w:val="28"/>
        </w:rPr>
        <w:t xml:space="preserve"> Kendra</w:t>
      </w:r>
    </w:p>
    <w:p w14:paraId="038DE03A" w14:textId="77777777" w:rsidR="008B1FA3" w:rsidRPr="00CA406C" w:rsidRDefault="008B1FA3">
      <w:pPr>
        <w:jc w:val="center"/>
        <w:rPr>
          <w:b/>
          <w:sz w:val="24"/>
          <w:szCs w:val="24"/>
        </w:rPr>
      </w:pPr>
    </w:p>
    <w:p w14:paraId="4813BA11" w14:textId="77777777" w:rsidR="008B1FA3" w:rsidRPr="00CA406C" w:rsidRDefault="008B1FA3" w:rsidP="00043846">
      <w:pPr>
        <w:rPr>
          <w:sz w:val="24"/>
          <w:szCs w:val="24"/>
        </w:rPr>
      </w:pPr>
    </w:p>
    <w:p w14:paraId="37D5E954" w14:textId="77777777" w:rsidR="00EE406D" w:rsidRPr="00EC40B0" w:rsidRDefault="00EE406D">
      <w:pPr>
        <w:jc w:val="center"/>
        <w:rPr>
          <w:b/>
        </w:rPr>
      </w:pPr>
    </w:p>
    <w:p w14:paraId="24651C7A" w14:textId="77777777" w:rsidR="008B1FA3" w:rsidRDefault="00EE406D" w:rsidP="00EC40B0">
      <w:pPr>
        <w:spacing w:line="360" w:lineRule="auto"/>
        <w:jc w:val="center"/>
        <w:rPr>
          <w:b/>
          <w:sz w:val="28"/>
          <w:szCs w:val="28"/>
        </w:rPr>
      </w:pPr>
      <w:r w:rsidRPr="00EC40B0">
        <w:rPr>
          <w:b/>
          <w:sz w:val="28"/>
          <w:szCs w:val="28"/>
        </w:rPr>
        <w:t>Bachelor of Engineering</w:t>
      </w:r>
    </w:p>
    <w:p w14:paraId="56022972" w14:textId="77777777" w:rsidR="00C00712" w:rsidRPr="00EC40B0" w:rsidRDefault="00C00712" w:rsidP="00EC40B0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 </w:t>
      </w:r>
    </w:p>
    <w:p w14:paraId="2BFCCBF0" w14:textId="77777777" w:rsidR="008B1FA3" w:rsidRPr="00EC40B0" w:rsidRDefault="008B1FA3" w:rsidP="00EC40B0">
      <w:pPr>
        <w:pStyle w:val="Heading8"/>
        <w:numPr>
          <w:ilvl w:val="0"/>
          <w:numId w:val="0"/>
        </w:numPr>
        <w:rPr>
          <w:szCs w:val="28"/>
        </w:rPr>
      </w:pPr>
      <w:r w:rsidRPr="00EC40B0">
        <w:rPr>
          <w:szCs w:val="28"/>
        </w:rPr>
        <w:t>Computer Science and Engineering</w:t>
      </w:r>
    </w:p>
    <w:p w14:paraId="1C2881A5" w14:textId="77777777" w:rsidR="008B1FA3" w:rsidRPr="00EC40B0" w:rsidRDefault="008B1FA3">
      <w:pPr>
        <w:spacing w:line="360" w:lineRule="auto"/>
        <w:jc w:val="center"/>
        <w:rPr>
          <w:color w:val="0000FF"/>
          <w:sz w:val="28"/>
          <w:szCs w:val="28"/>
        </w:rPr>
      </w:pPr>
    </w:p>
    <w:p w14:paraId="5902470B" w14:textId="77777777" w:rsidR="008B1FA3" w:rsidRDefault="00EC40B0">
      <w:pPr>
        <w:spacing w:line="360" w:lineRule="auto"/>
        <w:jc w:val="center"/>
        <w:rPr>
          <w:b/>
          <w:sz w:val="28"/>
          <w:szCs w:val="28"/>
        </w:rPr>
      </w:pPr>
      <w:r w:rsidRPr="00EC40B0">
        <w:rPr>
          <w:b/>
          <w:sz w:val="28"/>
          <w:szCs w:val="28"/>
        </w:rPr>
        <w:t xml:space="preserve">Submitted </w:t>
      </w:r>
      <w:r w:rsidR="008B1FA3" w:rsidRPr="00EC40B0">
        <w:rPr>
          <w:b/>
          <w:sz w:val="28"/>
          <w:szCs w:val="28"/>
        </w:rPr>
        <w:t>By</w:t>
      </w:r>
    </w:p>
    <w:p w14:paraId="476C625D" w14:textId="1E155DDB" w:rsidR="00C91E23" w:rsidRPr="00EC40B0" w:rsidRDefault="00C91E23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am No: </w:t>
      </w:r>
      <w:r w:rsidR="00421945">
        <w:rPr>
          <w:b/>
          <w:sz w:val="28"/>
          <w:szCs w:val="28"/>
        </w:rPr>
        <w:t>05</w:t>
      </w:r>
    </w:p>
    <w:p w14:paraId="24065CCF" w14:textId="77777777" w:rsidR="006A668F" w:rsidRPr="00EC40B0" w:rsidRDefault="006A668F" w:rsidP="006A668F">
      <w:pPr>
        <w:pStyle w:val="Heading3"/>
        <w:numPr>
          <w:ilvl w:val="0"/>
          <w:numId w:val="0"/>
        </w:numPr>
      </w:pPr>
    </w:p>
    <w:p w14:paraId="23232E91" w14:textId="5DDD71E9" w:rsidR="006A668F" w:rsidRDefault="00D14639" w:rsidP="00D47D20">
      <w:pPr>
        <w:pStyle w:val="Heading3"/>
        <w:numPr>
          <w:ilvl w:val="0"/>
          <w:numId w:val="0"/>
        </w:numPr>
        <w:spacing w:line="360" w:lineRule="auto"/>
      </w:pPr>
      <w:bookmarkStart w:id="0" w:name="_Toc497398798"/>
      <w:r>
        <w:t>pradeep Chegur</w:t>
      </w:r>
      <w:r w:rsidR="007429AA">
        <w:t xml:space="preserve">  </w:t>
      </w:r>
      <w:r>
        <w:t>01fe19bcs294</w:t>
      </w:r>
      <w:bookmarkEnd w:id="0"/>
    </w:p>
    <w:p w14:paraId="17BE4174" w14:textId="1367E472" w:rsidR="00C91E23" w:rsidRPr="00EC40B0" w:rsidRDefault="0000632B" w:rsidP="00D47D20">
      <w:pPr>
        <w:pStyle w:val="Heading3"/>
        <w:numPr>
          <w:ilvl w:val="0"/>
          <w:numId w:val="0"/>
        </w:numPr>
        <w:spacing w:line="360" w:lineRule="auto"/>
      </w:pPr>
      <w:r>
        <w:t>praveen takkannavar</w:t>
      </w:r>
      <w:r w:rsidR="007429AA">
        <w:t xml:space="preserve">  </w:t>
      </w:r>
      <w:r w:rsidR="00D14639">
        <w:t>01fe19bcs29</w:t>
      </w:r>
      <w:r>
        <w:t>8</w:t>
      </w:r>
    </w:p>
    <w:p w14:paraId="78E1AB45" w14:textId="13B39301" w:rsidR="00C91E23" w:rsidRPr="00EC40B0" w:rsidRDefault="0000632B" w:rsidP="00D47D20">
      <w:pPr>
        <w:pStyle w:val="Heading3"/>
        <w:numPr>
          <w:ilvl w:val="0"/>
          <w:numId w:val="0"/>
        </w:numPr>
        <w:spacing w:line="360" w:lineRule="auto"/>
      </w:pPr>
      <w:r>
        <w:t xml:space="preserve">Swagat ingalagaon </w:t>
      </w:r>
      <w:r w:rsidR="007429AA">
        <w:t xml:space="preserve"> </w:t>
      </w:r>
      <w:r w:rsidR="00D14639">
        <w:t>01fe19bcs29</w:t>
      </w:r>
      <w:r>
        <w:t>9</w:t>
      </w:r>
    </w:p>
    <w:p w14:paraId="047475C0" w14:textId="6B1B3992" w:rsidR="00C91E23" w:rsidRPr="00EC40B0" w:rsidRDefault="0000632B" w:rsidP="00D47D20">
      <w:pPr>
        <w:pStyle w:val="Heading3"/>
        <w:numPr>
          <w:ilvl w:val="0"/>
          <w:numId w:val="0"/>
        </w:numPr>
        <w:spacing w:line="360" w:lineRule="auto"/>
      </w:pPr>
      <w:r>
        <w:t xml:space="preserve">Naveen doddamani </w:t>
      </w:r>
      <w:r w:rsidR="007429AA">
        <w:t xml:space="preserve"> </w:t>
      </w:r>
      <w:r w:rsidR="00D14639">
        <w:t>01fe19bcs</w:t>
      </w:r>
      <w:r>
        <w:t>305</w:t>
      </w:r>
    </w:p>
    <w:p w14:paraId="53B8D373" w14:textId="77777777" w:rsidR="008B1FA3" w:rsidRPr="00EC40B0" w:rsidRDefault="008B1FA3" w:rsidP="00043846">
      <w:pPr>
        <w:pStyle w:val="WW-Default"/>
        <w:spacing w:line="360" w:lineRule="auto"/>
        <w:rPr>
          <w:rFonts w:ascii="Times New Roman" w:hAnsi="Times New Roman" w:cs="Times New Roman"/>
        </w:rPr>
      </w:pPr>
    </w:p>
    <w:p w14:paraId="7494C2D5" w14:textId="77777777" w:rsidR="008B1FA3" w:rsidRPr="00C91E23" w:rsidRDefault="00C91E23">
      <w:pPr>
        <w:spacing w:line="288" w:lineRule="auto"/>
        <w:jc w:val="center"/>
        <w:rPr>
          <w:spacing w:val="4"/>
          <w:sz w:val="24"/>
          <w:szCs w:val="24"/>
        </w:rPr>
      </w:pPr>
      <w:r w:rsidRPr="00C91E23">
        <w:rPr>
          <w:spacing w:val="4"/>
          <w:sz w:val="24"/>
          <w:szCs w:val="24"/>
        </w:rPr>
        <w:t>Faculty In charge</w:t>
      </w:r>
    </w:p>
    <w:p w14:paraId="3E939FEE" w14:textId="5C36DDAB" w:rsidR="008B1FA3" w:rsidRPr="00EC40B0" w:rsidRDefault="002A24FB">
      <w:pPr>
        <w:jc w:val="center"/>
        <w:rPr>
          <w:spacing w:val="4"/>
        </w:rPr>
      </w:pPr>
      <w:r>
        <w:rPr>
          <w:spacing w:val="4"/>
          <w:sz w:val="24"/>
          <w:szCs w:val="24"/>
        </w:rPr>
        <w:t>Prof. Manjula Pawar</w:t>
      </w:r>
    </w:p>
    <w:p w14:paraId="406B3B63" w14:textId="77777777" w:rsidR="00EC40B0" w:rsidRPr="00EC40B0" w:rsidRDefault="00EC40B0">
      <w:pPr>
        <w:spacing w:line="288" w:lineRule="auto"/>
        <w:jc w:val="center"/>
        <w:rPr>
          <w:spacing w:val="4"/>
        </w:rPr>
      </w:pPr>
    </w:p>
    <w:p w14:paraId="6CD21B34" w14:textId="77777777" w:rsidR="00AF5A0E" w:rsidRPr="00CA406C" w:rsidRDefault="00AF5A0E" w:rsidP="00C00712">
      <w:pPr>
        <w:spacing w:line="240" w:lineRule="exact"/>
        <w:ind w:right="29"/>
        <w:jc w:val="center"/>
        <w:rPr>
          <w:b/>
          <w:bCs/>
          <w:color w:val="4F81BD"/>
          <w:sz w:val="24"/>
          <w:szCs w:val="24"/>
        </w:rPr>
      </w:pPr>
      <w:r w:rsidRPr="00CA406C">
        <w:rPr>
          <w:sz w:val="24"/>
          <w:szCs w:val="24"/>
        </w:rPr>
        <w:t>SCHOOL OF COMPUTER SCIENCE &amp; ENGINEERING</w:t>
      </w:r>
    </w:p>
    <w:p w14:paraId="536A9CB7" w14:textId="77777777" w:rsidR="00EC40B0" w:rsidRPr="00CA406C" w:rsidRDefault="00EC40B0" w:rsidP="00C00712">
      <w:pPr>
        <w:pStyle w:val="WW-Default"/>
        <w:spacing w:line="240" w:lineRule="exact"/>
        <w:jc w:val="center"/>
        <w:rPr>
          <w:rFonts w:ascii="Times New Roman" w:hAnsi="Times New Roman" w:cs="Times New Roman"/>
        </w:rPr>
      </w:pPr>
    </w:p>
    <w:p w14:paraId="3C0AF804" w14:textId="77777777" w:rsidR="008B1FA3" w:rsidRPr="00CA406C" w:rsidRDefault="008B1FA3" w:rsidP="00C00712">
      <w:pPr>
        <w:pStyle w:val="WW-Default"/>
        <w:spacing w:line="240" w:lineRule="exact"/>
        <w:jc w:val="center"/>
        <w:rPr>
          <w:rFonts w:ascii="Times New Roman" w:hAnsi="Times New Roman" w:cs="Times New Roman"/>
          <w:color w:val="auto"/>
        </w:rPr>
      </w:pPr>
      <w:r w:rsidRPr="00CA406C">
        <w:rPr>
          <w:rFonts w:ascii="Times New Roman" w:hAnsi="Times New Roman" w:cs="Times New Roman"/>
        </w:rPr>
        <w:t>HUBLI</w:t>
      </w:r>
      <w:r w:rsidR="006C3AD0" w:rsidRPr="00CA406C">
        <w:rPr>
          <w:rFonts w:ascii="Times New Roman" w:hAnsi="Times New Roman" w:cs="Times New Roman"/>
        </w:rPr>
        <w:t>–</w:t>
      </w:r>
      <w:r w:rsidR="004C662B" w:rsidRPr="00CA406C">
        <w:rPr>
          <w:rFonts w:ascii="Times New Roman" w:hAnsi="Times New Roman" w:cs="Times New Roman"/>
        </w:rPr>
        <w:t>580 0</w:t>
      </w:r>
      <w:r w:rsidR="00BF45DE" w:rsidRPr="00CA406C">
        <w:rPr>
          <w:rFonts w:ascii="Times New Roman" w:hAnsi="Times New Roman" w:cs="Times New Roman"/>
        </w:rPr>
        <w:t>31</w:t>
      </w:r>
      <w:r w:rsidR="004C662B" w:rsidRPr="00CA406C">
        <w:rPr>
          <w:rFonts w:ascii="Times New Roman" w:hAnsi="Times New Roman" w:cs="Times New Roman"/>
        </w:rPr>
        <w:t xml:space="preserve"> (India).</w:t>
      </w:r>
    </w:p>
    <w:p w14:paraId="0BD97BA3" w14:textId="77777777" w:rsidR="006C3AD0" w:rsidRPr="00CA406C" w:rsidRDefault="006C3AD0" w:rsidP="00C00712">
      <w:pPr>
        <w:autoSpaceDN w:val="0"/>
        <w:adjustRightInd w:val="0"/>
        <w:spacing w:line="240" w:lineRule="exact"/>
        <w:jc w:val="center"/>
        <w:rPr>
          <w:b/>
          <w:bCs/>
          <w:color w:val="000000"/>
          <w:sz w:val="24"/>
          <w:szCs w:val="24"/>
        </w:rPr>
      </w:pPr>
    </w:p>
    <w:p w14:paraId="3168C8F3" w14:textId="77777777" w:rsidR="008B1FA3" w:rsidRPr="00CA406C" w:rsidRDefault="00EF6312" w:rsidP="00C00712">
      <w:pPr>
        <w:spacing w:line="240" w:lineRule="exact"/>
        <w:jc w:val="center"/>
        <w:rPr>
          <w:sz w:val="24"/>
          <w:szCs w:val="24"/>
        </w:rPr>
      </w:pPr>
      <w:r w:rsidRPr="00CA406C">
        <w:rPr>
          <w:sz w:val="24"/>
          <w:szCs w:val="24"/>
        </w:rPr>
        <w:t>Academic year 20</w:t>
      </w:r>
      <w:r w:rsidR="00C91E23">
        <w:rPr>
          <w:sz w:val="24"/>
          <w:szCs w:val="24"/>
        </w:rPr>
        <w:t>21</w:t>
      </w:r>
      <w:r w:rsidR="00C00712" w:rsidRPr="00CA406C">
        <w:rPr>
          <w:sz w:val="24"/>
          <w:szCs w:val="24"/>
        </w:rPr>
        <w:t>-2</w:t>
      </w:r>
      <w:r w:rsidR="00C91E23">
        <w:rPr>
          <w:sz w:val="24"/>
          <w:szCs w:val="24"/>
        </w:rPr>
        <w:t>2</w:t>
      </w:r>
    </w:p>
    <w:p w14:paraId="1BF1D69D" w14:textId="77777777" w:rsidR="00AF5A0E" w:rsidRPr="00CA406C" w:rsidRDefault="00AF5A0E" w:rsidP="00F61A1E">
      <w:pPr>
        <w:jc w:val="center"/>
        <w:rPr>
          <w:sz w:val="24"/>
          <w:szCs w:val="24"/>
        </w:rPr>
      </w:pPr>
    </w:p>
    <w:p w14:paraId="27C311B0" w14:textId="77777777" w:rsidR="00AF5A0E" w:rsidRDefault="00AF5A0E" w:rsidP="00F61A1E">
      <w:pPr>
        <w:jc w:val="center"/>
        <w:rPr>
          <w:sz w:val="28"/>
          <w:szCs w:val="28"/>
        </w:rPr>
      </w:pPr>
    </w:p>
    <w:p w14:paraId="018A5FD0" w14:textId="77777777" w:rsidR="00C91E23" w:rsidRDefault="00C91E23" w:rsidP="00F61A1E">
      <w:pPr>
        <w:jc w:val="center"/>
        <w:rPr>
          <w:sz w:val="28"/>
          <w:szCs w:val="28"/>
        </w:rPr>
      </w:pPr>
    </w:p>
    <w:p w14:paraId="348A5DFE" w14:textId="77777777" w:rsidR="00C91E23" w:rsidRDefault="00C91E23" w:rsidP="00F61A1E">
      <w:pPr>
        <w:jc w:val="center"/>
        <w:rPr>
          <w:sz w:val="28"/>
          <w:szCs w:val="28"/>
        </w:rPr>
      </w:pPr>
    </w:p>
    <w:p w14:paraId="3B44B24A" w14:textId="77777777" w:rsidR="00C91E23" w:rsidRDefault="00C91E23" w:rsidP="00F61A1E">
      <w:pPr>
        <w:jc w:val="center"/>
        <w:rPr>
          <w:sz w:val="28"/>
          <w:szCs w:val="28"/>
        </w:rPr>
      </w:pPr>
    </w:p>
    <w:p w14:paraId="55789E21" w14:textId="77777777" w:rsidR="001E1588" w:rsidRPr="0002502C" w:rsidRDefault="00C91E23" w:rsidP="001E1588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02502C">
        <w:rPr>
          <w:rFonts w:ascii="Times New Roman" w:hAnsi="Times New Roman" w:cs="Times New Roman"/>
          <w:b/>
          <w:bCs/>
          <w:sz w:val="36"/>
          <w:szCs w:val="36"/>
        </w:rPr>
        <w:t>PROBLEM STATEMENT</w:t>
      </w:r>
    </w:p>
    <w:p w14:paraId="0A8DD7B2" w14:textId="77777777" w:rsidR="00EF61AF" w:rsidRDefault="00EF61AF" w:rsidP="00EF61AF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3D6083D3" w14:textId="60E57324" w:rsidR="00EF61AF" w:rsidRPr="0002502C" w:rsidRDefault="00EF61AF" w:rsidP="00EF61AF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02502C">
        <w:rPr>
          <w:rFonts w:ascii="Times New Roman" w:hAnsi="Times New Roman" w:cs="Times New Roman"/>
          <w:b/>
          <w:bCs/>
          <w:sz w:val="32"/>
          <w:szCs w:val="32"/>
        </w:rPr>
        <w:t>Raita Sampark Kendra:</w:t>
      </w:r>
    </w:p>
    <w:p w14:paraId="5D7F13DA" w14:textId="77777777" w:rsidR="00EE0049" w:rsidRPr="00EF61AF" w:rsidRDefault="00EE0049" w:rsidP="00EF61AF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3F9E4896" w14:textId="5EC8F5B2" w:rsidR="00EF61AF" w:rsidRPr="0002502C" w:rsidRDefault="00EF61AF" w:rsidP="00EF61AF">
      <w:pPr>
        <w:pStyle w:val="WW-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F61AF">
        <w:rPr>
          <w:rFonts w:ascii="Times New Roman" w:hAnsi="Times New Roman" w:cs="Times New Roman"/>
          <w:b/>
          <w:bCs/>
          <w:sz w:val="22"/>
          <w:szCs w:val="22"/>
        </w:rPr>
        <w:t xml:space="preserve">- </w:t>
      </w:r>
      <w:r w:rsidRPr="0002502C">
        <w:rPr>
          <w:rFonts w:ascii="Times New Roman" w:hAnsi="Times New Roman" w:cs="Times New Roman"/>
          <w:sz w:val="28"/>
          <w:szCs w:val="28"/>
        </w:rPr>
        <w:t>Farmers will b</w:t>
      </w:r>
      <w:r w:rsidR="00FC4FCD" w:rsidRPr="0002502C">
        <w:rPr>
          <w:rFonts w:ascii="Times New Roman" w:hAnsi="Times New Roman" w:cs="Times New Roman"/>
          <w:sz w:val="28"/>
          <w:szCs w:val="28"/>
        </w:rPr>
        <w:t>u</w:t>
      </w:r>
      <w:r w:rsidRPr="0002502C">
        <w:rPr>
          <w:rFonts w:ascii="Times New Roman" w:hAnsi="Times New Roman" w:cs="Times New Roman"/>
          <w:sz w:val="28"/>
          <w:szCs w:val="28"/>
        </w:rPr>
        <w:t>y the fertilizers at RSK, in order to purchase they have to registered by the executives.</w:t>
      </w:r>
    </w:p>
    <w:p w14:paraId="365389AB" w14:textId="65100352" w:rsidR="00EF61AF" w:rsidRPr="0002502C" w:rsidRDefault="00EF61AF" w:rsidP="00EF61AF">
      <w:pPr>
        <w:pStyle w:val="WW-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- Farmers should complete the KYC of his/her farm (register the farm details, property id, area etc.), a farmer can register one or more farm land.</w:t>
      </w:r>
    </w:p>
    <w:p w14:paraId="3DD54388" w14:textId="1A291ABF" w:rsidR="00EF61AF" w:rsidRPr="0002502C" w:rsidRDefault="00EF61AF" w:rsidP="00EF61AF">
      <w:pPr>
        <w:pStyle w:val="WW-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- Executives will make an entry of each purchase made by the farmer along with the crop details.</w:t>
      </w:r>
    </w:p>
    <w:p w14:paraId="224CDF17" w14:textId="3729D51C" w:rsidR="00590E10" w:rsidRPr="0002502C" w:rsidRDefault="00EF61AF" w:rsidP="00EF61AF">
      <w:pPr>
        <w:pStyle w:val="WW-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- Maintain the history of the crops in their farm which will help them to claim insurance in case of disaster.</w:t>
      </w:r>
    </w:p>
    <w:p w14:paraId="7A173F62" w14:textId="77777777" w:rsidR="00C91E23" w:rsidRDefault="00C91E23" w:rsidP="001E1588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68E77E1F" w14:textId="77777777" w:rsidR="00BE4BD6" w:rsidRDefault="00BE4BD6" w:rsidP="001E1588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5E58923B" w14:textId="472251AD" w:rsidR="0002502C" w:rsidRPr="0002502C" w:rsidRDefault="0002502C" w:rsidP="0002502C">
      <w:pPr>
        <w:pStyle w:val="WW-Default"/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02502C">
        <w:rPr>
          <w:rFonts w:ascii="Times New Roman" w:hAnsi="Times New Roman" w:cs="Times New Roman"/>
          <w:b/>
          <w:bCs/>
          <w:sz w:val="32"/>
          <w:szCs w:val="32"/>
        </w:rPr>
        <w:t>Framework Chosen:</w:t>
      </w:r>
    </w:p>
    <w:p w14:paraId="06EED401" w14:textId="77777777" w:rsidR="0002502C" w:rsidRPr="0002502C" w:rsidRDefault="0002502C" w:rsidP="0002502C">
      <w:pPr>
        <w:pStyle w:val="WW-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347D36D" w14:textId="1A2B2398" w:rsidR="0002502C" w:rsidRPr="0002502C" w:rsidRDefault="0002502C" w:rsidP="0002502C">
      <w:pPr>
        <w:pStyle w:val="WW-Default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Angular js</w:t>
      </w:r>
    </w:p>
    <w:p w14:paraId="4586C4C1" w14:textId="23AC32B2" w:rsidR="0002502C" w:rsidRPr="0002502C" w:rsidRDefault="0002502C" w:rsidP="0002502C">
      <w:pPr>
        <w:pStyle w:val="WW-Default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JS(Express)</w:t>
      </w:r>
    </w:p>
    <w:p w14:paraId="5E36F6E1" w14:textId="1019BBB0" w:rsidR="0002502C" w:rsidRPr="0002502C" w:rsidRDefault="0002502C" w:rsidP="0002502C">
      <w:pPr>
        <w:pStyle w:val="WW-Default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HTML</w:t>
      </w:r>
    </w:p>
    <w:p w14:paraId="13DE5E48" w14:textId="065C335D" w:rsidR="00F61A1E" w:rsidRPr="0002502C" w:rsidRDefault="0002502C" w:rsidP="0002502C">
      <w:pPr>
        <w:pStyle w:val="WW-Default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2502C">
        <w:rPr>
          <w:rFonts w:ascii="Times New Roman" w:hAnsi="Times New Roman" w:cs="Times New Roman"/>
          <w:sz w:val="28"/>
          <w:szCs w:val="28"/>
        </w:rPr>
        <w:t>CSS</w:t>
      </w:r>
    </w:p>
    <w:p w14:paraId="0D69E50E" w14:textId="32850CD9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354AB49A" w14:textId="0DFF54A3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484426CD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56D88960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43CA1365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2FC30857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40F89DCF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2FDB51CE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62F3BF8E" w14:textId="77777777" w:rsid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</w:p>
    <w:p w14:paraId="0A5BF5E4" w14:textId="3C089044" w:rsidR="0002502C" w:rsidRPr="0002502C" w:rsidRDefault="0002502C" w:rsidP="0002502C">
      <w:pPr>
        <w:tabs>
          <w:tab w:val="center" w:pos="7920"/>
        </w:tabs>
        <w:spacing w:before="60" w:after="60" w:line="360" w:lineRule="auto"/>
        <w:rPr>
          <w:b/>
          <w:bCs/>
          <w:sz w:val="32"/>
        </w:rPr>
      </w:pPr>
      <w:r w:rsidRPr="0002502C">
        <w:rPr>
          <w:b/>
          <w:bCs/>
          <w:sz w:val="32"/>
        </w:rPr>
        <w:t xml:space="preserve">Methodology Adopted: </w:t>
      </w:r>
    </w:p>
    <w:p w14:paraId="04F4D784" w14:textId="77777777" w:rsidR="0002502C" w:rsidRPr="0002502C" w:rsidRDefault="0002502C" w:rsidP="0002502C">
      <w:pPr>
        <w:tabs>
          <w:tab w:val="center" w:pos="7920"/>
        </w:tabs>
        <w:spacing w:before="60" w:after="60" w:line="360" w:lineRule="auto"/>
        <w:rPr>
          <w:sz w:val="32"/>
        </w:rPr>
      </w:pPr>
      <w:r w:rsidRPr="0002502C">
        <w:rPr>
          <w:sz w:val="32"/>
        </w:rPr>
        <w:t xml:space="preserve">Incremental model: </w:t>
      </w:r>
    </w:p>
    <w:p w14:paraId="3FFC9275" w14:textId="40115A2E" w:rsidR="0002502C" w:rsidRPr="0002502C" w:rsidRDefault="0002502C" w:rsidP="0002502C">
      <w:pPr>
        <w:pStyle w:val="ListParagraph"/>
        <w:numPr>
          <w:ilvl w:val="0"/>
          <w:numId w:val="33"/>
        </w:numPr>
        <w:tabs>
          <w:tab w:val="center" w:pos="7920"/>
        </w:tabs>
        <w:spacing w:before="60" w:after="60" w:line="360" w:lineRule="auto"/>
        <w:rPr>
          <w:sz w:val="28"/>
          <w:szCs w:val="28"/>
        </w:rPr>
      </w:pPr>
      <w:r w:rsidRPr="0002502C">
        <w:rPr>
          <w:sz w:val="28"/>
          <w:szCs w:val="28"/>
        </w:rPr>
        <w:t>It is a process of software development where requirements are broken down into multiple standalone modules of software development cycle</w:t>
      </w:r>
    </w:p>
    <w:p w14:paraId="578B727C" w14:textId="74BD79C3" w:rsidR="0002502C" w:rsidRPr="0002502C" w:rsidRDefault="0002502C" w:rsidP="0002502C">
      <w:pPr>
        <w:pStyle w:val="ListParagraph"/>
        <w:numPr>
          <w:ilvl w:val="0"/>
          <w:numId w:val="33"/>
        </w:numPr>
        <w:tabs>
          <w:tab w:val="center" w:pos="7920"/>
        </w:tabs>
        <w:spacing w:before="60" w:after="60" w:line="360" w:lineRule="auto"/>
        <w:rPr>
          <w:sz w:val="28"/>
          <w:szCs w:val="28"/>
        </w:rPr>
      </w:pPr>
      <w:r w:rsidRPr="0002502C">
        <w:rPr>
          <w:sz w:val="28"/>
          <w:szCs w:val="28"/>
        </w:rPr>
        <w:t>Incremental development is a development approach that slices the product into fully working slices the product that are called increments</w:t>
      </w:r>
    </w:p>
    <w:p w14:paraId="1BB3F30A" w14:textId="23F532FD" w:rsidR="0002502C" w:rsidRPr="0002502C" w:rsidRDefault="0002502C" w:rsidP="0002502C">
      <w:pPr>
        <w:pStyle w:val="ListParagraph"/>
        <w:numPr>
          <w:ilvl w:val="0"/>
          <w:numId w:val="33"/>
        </w:numPr>
        <w:tabs>
          <w:tab w:val="center" w:pos="7920"/>
        </w:tabs>
        <w:spacing w:before="60" w:after="60" w:line="360" w:lineRule="auto"/>
        <w:rPr>
          <w:sz w:val="28"/>
          <w:szCs w:val="28"/>
        </w:rPr>
      </w:pPr>
      <w:r w:rsidRPr="0002502C">
        <w:rPr>
          <w:sz w:val="28"/>
          <w:szCs w:val="28"/>
        </w:rPr>
        <w:t>Each new increment builds on top of the existing released functionality</w:t>
      </w:r>
    </w:p>
    <w:p w14:paraId="175E98C8" w14:textId="10B1E536" w:rsidR="0002502C" w:rsidRPr="0002502C" w:rsidRDefault="0002502C" w:rsidP="0002502C">
      <w:pPr>
        <w:pStyle w:val="ListParagraph"/>
        <w:numPr>
          <w:ilvl w:val="0"/>
          <w:numId w:val="33"/>
        </w:numPr>
        <w:tabs>
          <w:tab w:val="center" w:pos="7920"/>
        </w:tabs>
        <w:spacing w:before="60" w:after="60" w:line="360" w:lineRule="auto"/>
        <w:rPr>
          <w:sz w:val="28"/>
          <w:szCs w:val="28"/>
        </w:rPr>
      </w:pPr>
      <w:r w:rsidRPr="0002502C">
        <w:rPr>
          <w:sz w:val="28"/>
          <w:szCs w:val="28"/>
        </w:rPr>
        <w:t>Incremental development is done in steps from analysis design, implementation, testing/verification, maintenance.</w:t>
      </w:r>
    </w:p>
    <w:p w14:paraId="19F2DAE9" w14:textId="77777777" w:rsidR="00C64EF1" w:rsidRDefault="00C64EF1" w:rsidP="0098557F">
      <w:pPr>
        <w:tabs>
          <w:tab w:val="center" w:pos="7920"/>
        </w:tabs>
        <w:spacing w:before="60" w:after="60" w:line="360" w:lineRule="auto"/>
        <w:jc w:val="center"/>
        <w:rPr>
          <w:sz w:val="32"/>
        </w:rPr>
      </w:pPr>
    </w:p>
    <w:p w14:paraId="14C4D6A4" w14:textId="77777777" w:rsidR="00C64EF1" w:rsidRDefault="00C64EF1" w:rsidP="0098557F">
      <w:pPr>
        <w:tabs>
          <w:tab w:val="center" w:pos="7920"/>
        </w:tabs>
        <w:spacing w:before="60" w:after="60" w:line="360" w:lineRule="auto"/>
        <w:jc w:val="center"/>
        <w:rPr>
          <w:sz w:val="32"/>
        </w:rPr>
      </w:pPr>
    </w:p>
    <w:p w14:paraId="5E6B1BAE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4E11D4B3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1D19C5D9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00C7E21D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0F3A2291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444CD8B6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5322A0C2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727E2484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6C4BC753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322AA03B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2851D2A0" w14:textId="77777777" w:rsidR="00C64EF1" w:rsidRDefault="00C64EF1" w:rsidP="007D7A77">
      <w:pPr>
        <w:tabs>
          <w:tab w:val="center" w:pos="7920"/>
        </w:tabs>
        <w:spacing w:before="60" w:after="60"/>
        <w:jc w:val="center"/>
        <w:rPr>
          <w:sz w:val="32"/>
        </w:rPr>
      </w:pPr>
    </w:p>
    <w:p w14:paraId="6609F9C6" w14:textId="7AA3A4B0" w:rsidR="00B3561D" w:rsidRDefault="00B3561D" w:rsidP="00682C27">
      <w:pPr>
        <w:tabs>
          <w:tab w:val="center" w:pos="7920"/>
        </w:tabs>
        <w:spacing w:before="60" w:after="60"/>
        <w:jc w:val="center"/>
      </w:pPr>
    </w:p>
    <w:p w14:paraId="27BFFCDE" w14:textId="77777777" w:rsidR="00B3561D" w:rsidRDefault="00B3561D" w:rsidP="00B3561D"/>
    <w:p w14:paraId="304AF5FA" w14:textId="77777777" w:rsidR="00043846" w:rsidRDefault="00043846" w:rsidP="00B3561D">
      <w:pPr>
        <w:rPr>
          <w:b/>
          <w:bCs/>
          <w:sz w:val="28"/>
          <w:szCs w:val="28"/>
        </w:rPr>
      </w:pPr>
    </w:p>
    <w:p w14:paraId="008A17C3" w14:textId="77777777" w:rsidR="00043846" w:rsidRDefault="00043846" w:rsidP="00B3561D">
      <w:pPr>
        <w:rPr>
          <w:b/>
          <w:bCs/>
          <w:sz w:val="28"/>
          <w:szCs w:val="28"/>
        </w:rPr>
      </w:pPr>
    </w:p>
    <w:p w14:paraId="65D9E2FF" w14:textId="3085348E" w:rsidR="00682C27" w:rsidRDefault="00682C27" w:rsidP="00682C27">
      <w:pPr>
        <w:rPr>
          <w:sz w:val="28"/>
          <w:szCs w:val="28"/>
        </w:rPr>
      </w:pPr>
    </w:p>
    <w:p w14:paraId="09930885" w14:textId="77777777" w:rsidR="00A06499" w:rsidRDefault="00A06499" w:rsidP="00624295">
      <w:pPr>
        <w:rPr>
          <w:sz w:val="28"/>
          <w:szCs w:val="28"/>
        </w:rPr>
      </w:pPr>
    </w:p>
    <w:p w14:paraId="576D409B" w14:textId="77777777" w:rsidR="00A06499" w:rsidRDefault="00A06499" w:rsidP="00624295">
      <w:pPr>
        <w:rPr>
          <w:sz w:val="28"/>
          <w:szCs w:val="28"/>
        </w:rPr>
      </w:pPr>
    </w:p>
    <w:p w14:paraId="715CC7F6" w14:textId="68BA8AD7" w:rsidR="00624295" w:rsidRDefault="00624295" w:rsidP="00624295">
      <w:pPr>
        <w:rPr>
          <w:sz w:val="28"/>
          <w:szCs w:val="28"/>
        </w:rPr>
      </w:pPr>
      <w:r>
        <w:rPr>
          <w:sz w:val="28"/>
          <w:szCs w:val="28"/>
        </w:rPr>
        <w:lastRenderedPageBreak/>
        <w:t>Fig 1. Home Page</w:t>
      </w:r>
    </w:p>
    <w:p w14:paraId="521C3518" w14:textId="71D4B373" w:rsidR="00624295" w:rsidRPr="00624295" w:rsidRDefault="00624295" w:rsidP="00624295">
      <w:pPr>
        <w:pStyle w:val="ListParagraph"/>
        <w:numPr>
          <w:ilvl w:val="1"/>
          <w:numId w:val="35"/>
        </w:numPr>
        <w:rPr>
          <w:sz w:val="28"/>
          <w:szCs w:val="28"/>
        </w:rPr>
      </w:pPr>
      <w:r w:rsidRPr="00624295">
        <w:rPr>
          <w:sz w:val="28"/>
          <w:szCs w:val="28"/>
        </w:rPr>
        <w:t>Farmer has option to know about web site in About us option.</w:t>
      </w:r>
    </w:p>
    <w:p w14:paraId="4B9CE3DA" w14:textId="036D9E05" w:rsidR="00624295" w:rsidRPr="00624295" w:rsidRDefault="00624295" w:rsidP="00624295">
      <w:pPr>
        <w:pStyle w:val="ListParagraph"/>
        <w:numPr>
          <w:ilvl w:val="1"/>
          <w:numId w:val="35"/>
        </w:numPr>
        <w:rPr>
          <w:sz w:val="28"/>
          <w:szCs w:val="28"/>
        </w:rPr>
      </w:pPr>
      <w:r w:rsidRPr="00624295">
        <w:rPr>
          <w:sz w:val="28"/>
          <w:szCs w:val="28"/>
        </w:rPr>
        <w:t>Schemes section has all schemes.</w:t>
      </w:r>
    </w:p>
    <w:p w14:paraId="013E09ED" w14:textId="4D3659A1" w:rsidR="001B7EED" w:rsidRPr="00624295" w:rsidRDefault="00624295" w:rsidP="00624295">
      <w:pPr>
        <w:pStyle w:val="ListParagraph"/>
        <w:numPr>
          <w:ilvl w:val="1"/>
          <w:numId w:val="35"/>
        </w:numPr>
        <w:rPr>
          <w:sz w:val="28"/>
          <w:szCs w:val="28"/>
        </w:rPr>
      </w:pPr>
      <w:r w:rsidRPr="00624295">
        <w:rPr>
          <w:sz w:val="28"/>
          <w:szCs w:val="28"/>
        </w:rPr>
        <w:t>Executive login option is for executives to log in.</w:t>
      </w:r>
    </w:p>
    <w:p w14:paraId="57E63BBF" w14:textId="77777777" w:rsidR="00624295" w:rsidRPr="00D7778C" w:rsidRDefault="00624295" w:rsidP="00624295">
      <w:pPr>
        <w:rPr>
          <w:sz w:val="28"/>
          <w:szCs w:val="28"/>
        </w:rPr>
      </w:pPr>
    </w:p>
    <w:p w14:paraId="7171613B" w14:textId="77777777" w:rsidR="00624295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F654AB" wp14:editId="4864B463">
            <wp:extent cx="5502275" cy="3094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1511" w14:textId="77777777" w:rsidR="00624295" w:rsidRDefault="00624295" w:rsidP="00682C27">
      <w:pPr>
        <w:rPr>
          <w:sz w:val="28"/>
          <w:szCs w:val="28"/>
        </w:rPr>
      </w:pPr>
    </w:p>
    <w:p w14:paraId="498C8849" w14:textId="77777777" w:rsidR="00624295" w:rsidRDefault="00624295" w:rsidP="00682C27">
      <w:pPr>
        <w:rPr>
          <w:sz w:val="28"/>
          <w:szCs w:val="28"/>
        </w:rPr>
      </w:pPr>
    </w:p>
    <w:p w14:paraId="7551045F" w14:textId="77777777" w:rsidR="00624295" w:rsidRDefault="00624295" w:rsidP="00682C27">
      <w:pPr>
        <w:rPr>
          <w:sz w:val="28"/>
          <w:szCs w:val="28"/>
        </w:rPr>
      </w:pPr>
    </w:p>
    <w:p w14:paraId="666E5AD8" w14:textId="00531DA1" w:rsidR="00624295" w:rsidRDefault="00624295" w:rsidP="00682C27">
      <w:pPr>
        <w:rPr>
          <w:sz w:val="28"/>
          <w:szCs w:val="28"/>
        </w:rPr>
      </w:pPr>
      <w:r>
        <w:rPr>
          <w:sz w:val="28"/>
          <w:szCs w:val="28"/>
        </w:rPr>
        <w:t>Fig 2. After clicking on About Us option the below page appears.</w:t>
      </w:r>
    </w:p>
    <w:p w14:paraId="30165B54" w14:textId="77777777" w:rsidR="00624295" w:rsidRDefault="00624295" w:rsidP="00682C27">
      <w:pPr>
        <w:rPr>
          <w:sz w:val="28"/>
          <w:szCs w:val="28"/>
        </w:rPr>
      </w:pPr>
    </w:p>
    <w:p w14:paraId="5DC2ED2C" w14:textId="1A11A833" w:rsidR="00624295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D967AE2" wp14:editId="5A6921F7">
            <wp:extent cx="5502275" cy="3094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E5FA1" w14:textId="2C8CE1AC" w:rsidR="00624295" w:rsidRDefault="00624295" w:rsidP="00682C27">
      <w:pPr>
        <w:rPr>
          <w:sz w:val="28"/>
          <w:szCs w:val="28"/>
        </w:rPr>
      </w:pPr>
    </w:p>
    <w:p w14:paraId="33BA4366" w14:textId="0BB87793" w:rsidR="00624295" w:rsidRDefault="00624295" w:rsidP="00682C27">
      <w:pPr>
        <w:rPr>
          <w:sz w:val="28"/>
          <w:szCs w:val="28"/>
        </w:rPr>
      </w:pPr>
    </w:p>
    <w:p w14:paraId="3ECFFBDF" w14:textId="4BFE8010" w:rsidR="00624295" w:rsidRDefault="00624295" w:rsidP="00682C27">
      <w:pPr>
        <w:rPr>
          <w:sz w:val="28"/>
          <w:szCs w:val="28"/>
        </w:rPr>
      </w:pPr>
    </w:p>
    <w:p w14:paraId="7D83CEC9" w14:textId="44A0E137" w:rsidR="00624295" w:rsidRDefault="00624295" w:rsidP="00682C27">
      <w:pPr>
        <w:rPr>
          <w:sz w:val="28"/>
          <w:szCs w:val="28"/>
        </w:rPr>
      </w:pPr>
    </w:p>
    <w:p w14:paraId="6AECDFE8" w14:textId="1C56BAD3" w:rsidR="00624295" w:rsidRDefault="00624295" w:rsidP="00682C27">
      <w:pPr>
        <w:rPr>
          <w:sz w:val="28"/>
          <w:szCs w:val="28"/>
        </w:rPr>
      </w:pPr>
    </w:p>
    <w:p w14:paraId="4649E7B9" w14:textId="1C4B9174" w:rsidR="00624295" w:rsidRDefault="00624295" w:rsidP="00682C27">
      <w:pPr>
        <w:rPr>
          <w:sz w:val="28"/>
          <w:szCs w:val="28"/>
        </w:rPr>
      </w:pPr>
    </w:p>
    <w:p w14:paraId="1A17E28A" w14:textId="215A81FB" w:rsidR="00624295" w:rsidRDefault="00624295" w:rsidP="00682C27">
      <w:pPr>
        <w:rPr>
          <w:sz w:val="28"/>
          <w:szCs w:val="28"/>
        </w:rPr>
      </w:pPr>
    </w:p>
    <w:p w14:paraId="2839365A" w14:textId="09B3130F" w:rsidR="00624295" w:rsidRDefault="00624295" w:rsidP="00682C27">
      <w:pPr>
        <w:rPr>
          <w:sz w:val="28"/>
          <w:szCs w:val="28"/>
        </w:rPr>
      </w:pPr>
      <w:r>
        <w:rPr>
          <w:sz w:val="28"/>
          <w:szCs w:val="28"/>
        </w:rPr>
        <w:t>Fig 3. Different types of Schemes The farmer can avail for.</w:t>
      </w:r>
    </w:p>
    <w:p w14:paraId="35EED129" w14:textId="77777777" w:rsidR="00624295" w:rsidRDefault="00624295" w:rsidP="00682C27">
      <w:pPr>
        <w:rPr>
          <w:sz w:val="28"/>
          <w:szCs w:val="28"/>
        </w:rPr>
      </w:pPr>
    </w:p>
    <w:p w14:paraId="4FA5BD42" w14:textId="77777777" w:rsidR="00624295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C64BC83" wp14:editId="0E48DF12">
            <wp:extent cx="5502275" cy="30949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1F8A3" w14:textId="77777777" w:rsidR="00624295" w:rsidRDefault="00624295" w:rsidP="00682C27">
      <w:pPr>
        <w:rPr>
          <w:sz w:val="28"/>
          <w:szCs w:val="28"/>
        </w:rPr>
      </w:pPr>
    </w:p>
    <w:p w14:paraId="330FFCD1" w14:textId="77777777" w:rsidR="00624295" w:rsidRDefault="00624295" w:rsidP="00682C27">
      <w:pPr>
        <w:rPr>
          <w:sz w:val="28"/>
          <w:szCs w:val="28"/>
        </w:rPr>
      </w:pPr>
    </w:p>
    <w:p w14:paraId="70B5116F" w14:textId="059C27DA" w:rsidR="00624295" w:rsidRDefault="00624295" w:rsidP="00682C27">
      <w:pPr>
        <w:rPr>
          <w:sz w:val="28"/>
          <w:szCs w:val="28"/>
        </w:rPr>
      </w:pPr>
      <w:r>
        <w:rPr>
          <w:sz w:val="28"/>
          <w:szCs w:val="28"/>
        </w:rPr>
        <w:t xml:space="preserve">Fig </w:t>
      </w:r>
      <w:proofErr w:type="gramStart"/>
      <w:r>
        <w:rPr>
          <w:sz w:val="28"/>
          <w:szCs w:val="28"/>
        </w:rPr>
        <w:t>4.Executive</w:t>
      </w:r>
      <w:proofErr w:type="gramEnd"/>
      <w:r>
        <w:rPr>
          <w:sz w:val="28"/>
          <w:szCs w:val="28"/>
        </w:rPr>
        <w:t xml:space="preserve"> Login Page for Executive to login.</w:t>
      </w:r>
    </w:p>
    <w:p w14:paraId="52B17810" w14:textId="77777777" w:rsidR="00624295" w:rsidRDefault="00624295" w:rsidP="00682C27">
      <w:pPr>
        <w:rPr>
          <w:sz w:val="28"/>
          <w:szCs w:val="28"/>
        </w:rPr>
      </w:pPr>
    </w:p>
    <w:p w14:paraId="2E8E6C9E" w14:textId="77777777" w:rsidR="00624295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CB25019" wp14:editId="1CA25CF4">
            <wp:extent cx="5502275" cy="3094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9F426" w14:textId="77777777" w:rsidR="00624295" w:rsidRDefault="00624295" w:rsidP="00682C27">
      <w:pPr>
        <w:rPr>
          <w:sz w:val="28"/>
          <w:szCs w:val="28"/>
        </w:rPr>
      </w:pPr>
    </w:p>
    <w:p w14:paraId="1FED7627" w14:textId="77777777" w:rsidR="00624295" w:rsidRDefault="00624295" w:rsidP="00682C27">
      <w:pPr>
        <w:rPr>
          <w:sz w:val="28"/>
          <w:szCs w:val="28"/>
        </w:rPr>
      </w:pPr>
    </w:p>
    <w:p w14:paraId="202D0CEC" w14:textId="77777777" w:rsidR="00624295" w:rsidRDefault="00624295" w:rsidP="00682C27">
      <w:pPr>
        <w:rPr>
          <w:sz w:val="28"/>
          <w:szCs w:val="28"/>
        </w:rPr>
      </w:pPr>
    </w:p>
    <w:p w14:paraId="19456B88" w14:textId="77777777" w:rsidR="00624295" w:rsidRDefault="00624295" w:rsidP="00682C27">
      <w:pPr>
        <w:rPr>
          <w:sz w:val="28"/>
          <w:szCs w:val="28"/>
        </w:rPr>
      </w:pPr>
    </w:p>
    <w:p w14:paraId="4C297115" w14:textId="77777777" w:rsidR="00624295" w:rsidRDefault="00624295" w:rsidP="00682C27">
      <w:pPr>
        <w:rPr>
          <w:sz w:val="28"/>
          <w:szCs w:val="28"/>
        </w:rPr>
      </w:pPr>
    </w:p>
    <w:p w14:paraId="054057F1" w14:textId="77777777" w:rsidR="00624295" w:rsidRDefault="00624295" w:rsidP="00682C27">
      <w:pPr>
        <w:rPr>
          <w:sz w:val="28"/>
          <w:szCs w:val="28"/>
        </w:rPr>
      </w:pPr>
    </w:p>
    <w:p w14:paraId="4139351D" w14:textId="77777777" w:rsidR="00624295" w:rsidRDefault="00624295" w:rsidP="00682C27">
      <w:pPr>
        <w:rPr>
          <w:sz w:val="28"/>
          <w:szCs w:val="28"/>
        </w:rPr>
      </w:pPr>
    </w:p>
    <w:p w14:paraId="756D0CBA" w14:textId="77777777" w:rsidR="00A06499" w:rsidRDefault="00A06499" w:rsidP="00682C27">
      <w:pPr>
        <w:rPr>
          <w:sz w:val="28"/>
          <w:szCs w:val="28"/>
        </w:rPr>
      </w:pPr>
    </w:p>
    <w:p w14:paraId="33640392" w14:textId="77777777" w:rsidR="00A06499" w:rsidRDefault="00A06499" w:rsidP="00682C27">
      <w:pPr>
        <w:rPr>
          <w:sz w:val="28"/>
          <w:szCs w:val="28"/>
        </w:rPr>
      </w:pPr>
    </w:p>
    <w:p w14:paraId="7CBAA58F" w14:textId="738E4117" w:rsidR="00624295" w:rsidRDefault="00624295" w:rsidP="00682C27">
      <w:pPr>
        <w:rPr>
          <w:sz w:val="28"/>
          <w:szCs w:val="28"/>
        </w:rPr>
      </w:pPr>
      <w:r>
        <w:rPr>
          <w:sz w:val="28"/>
          <w:szCs w:val="28"/>
        </w:rPr>
        <w:t xml:space="preserve">Fig </w:t>
      </w:r>
      <w:r w:rsidR="00DA12CB">
        <w:rPr>
          <w:sz w:val="28"/>
          <w:szCs w:val="28"/>
        </w:rPr>
        <w:t>5</w:t>
      </w:r>
      <w:r>
        <w:rPr>
          <w:sz w:val="28"/>
          <w:szCs w:val="28"/>
        </w:rPr>
        <w:t>. Registration Form which can be filled by Executive.</w:t>
      </w:r>
    </w:p>
    <w:p w14:paraId="6CB2B750" w14:textId="77777777" w:rsidR="00624295" w:rsidRDefault="00624295" w:rsidP="00682C27">
      <w:pPr>
        <w:rPr>
          <w:sz w:val="28"/>
          <w:szCs w:val="28"/>
        </w:rPr>
      </w:pPr>
    </w:p>
    <w:p w14:paraId="38173C49" w14:textId="77777777" w:rsidR="00624295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3A5CC4D" wp14:editId="1BD4C4F3">
            <wp:extent cx="5502275" cy="30949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D3C53" w14:textId="77777777" w:rsidR="00624295" w:rsidRDefault="00624295" w:rsidP="00682C27">
      <w:pPr>
        <w:rPr>
          <w:sz w:val="28"/>
          <w:szCs w:val="28"/>
        </w:rPr>
      </w:pPr>
    </w:p>
    <w:p w14:paraId="5F3B1646" w14:textId="77777777" w:rsidR="00624295" w:rsidRDefault="00624295" w:rsidP="00682C27">
      <w:pPr>
        <w:rPr>
          <w:sz w:val="28"/>
          <w:szCs w:val="28"/>
        </w:rPr>
      </w:pPr>
    </w:p>
    <w:p w14:paraId="3820E99C" w14:textId="77777777" w:rsidR="00624295" w:rsidRDefault="00624295" w:rsidP="00682C27">
      <w:pPr>
        <w:rPr>
          <w:sz w:val="28"/>
          <w:szCs w:val="28"/>
        </w:rPr>
      </w:pPr>
    </w:p>
    <w:p w14:paraId="0C14FE06" w14:textId="252387F9" w:rsidR="00624295" w:rsidRDefault="00624295" w:rsidP="00682C27">
      <w:pPr>
        <w:rPr>
          <w:sz w:val="28"/>
          <w:szCs w:val="28"/>
        </w:rPr>
      </w:pPr>
      <w:r>
        <w:rPr>
          <w:sz w:val="28"/>
          <w:szCs w:val="28"/>
        </w:rPr>
        <w:t xml:space="preserve">Fig </w:t>
      </w:r>
      <w:proofErr w:type="gramStart"/>
      <w:r w:rsidR="00DA12CB">
        <w:rPr>
          <w:sz w:val="28"/>
          <w:szCs w:val="28"/>
        </w:rPr>
        <w:t>6</w:t>
      </w:r>
      <w:r>
        <w:rPr>
          <w:sz w:val="28"/>
          <w:szCs w:val="28"/>
        </w:rPr>
        <w:t>.</w:t>
      </w:r>
      <w:r w:rsidR="00DA12CB">
        <w:rPr>
          <w:sz w:val="28"/>
          <w:szCs w:val="28"/>
        </w:rPr>
        <w:t>Contact</w:t>
      </w:r>
      <w:proofErr w:type="gramEnd"/>
      <w:r w:rsidR="00DA12CB">
        <w:rPr>
          <w:sz w:val="28"/>
          <w:szCs w:val="28"/>
        </w:rPr>
        <w:t xml:space="preserve"> details page</w:t>
      </w:r>
    </w:p>
    <w:p w14:paraId="3AFD400F" w14:textId="77777777" w:rsidR="00F45BA8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A20956A" wp14:editId="4C945C9E">
            <wp:extent cx="5502275" cy="3094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95663" w14:textId="5E40C2D1" w:rsidR="00F45BA8" w:rsidRDefault="00F45BA8" w:rsidP="00682C27">
      <w:pPr>
        <w:rPr>
          <w:sz w:val="28"/>
          <w:szCs w:val="28"/>
        </w:rPr>
      </w:pPr>
    </w:p>
    <w:p w14:paraId="757EA550" w14:textId="1698E2A7" w:rsidR="00F45BA8" w:rsidRDefault="00F45BA8" w:rsidP="00682C27">
      <w:pPr>
        <w:rPr>
          <w:sz w:val="28"/>
          <w:szCs w:val="28"/>
        </w:rPr>
      </w:pPr>
    </w:p>
    <w:p w14:paraId="023BEC6D" w14:textId="4FE9B736" w:rsidR="00F45BA8" w:rsidRDefault="00F45BA8" w:rsidP="00682C27">
      <w:pPr>
        <w:rPr>
          <w:sz w:val="28"/>
          <w:szCs w:val="28"/>
        </w:rPr>
      </w:pPr>
    </w:p>
    <w:p w14:paraId="54267380" w14:textId="6229E105" w:rsidR="00F45BA8" w:rsidRDefault="00F45BA8" w:rsidP="00682C27">
      <w:pPr>
        <w:rPr>
          <w:sz w:val="28"/>
          <w:szCs w:val="28"/>
        </w:rPr>
      </w:pPr>
    </w:p>
    <w:p w14:paraId="7BAA6FC1" w14:textId="548E3161" w:rsidR="00F45BA8" w:rsidRDefault="00F45BA8" w:rsidP="00682C27">
      <w:pPr>
        <w:rPr>
          <w:sz w:val="28"/>
          <w:szCs w:val="28"/>
        </w:rPr>
      </w:pPr>
    </w:p>
    <w:p w14:paraId="6E09303A" w14:textId="718C00AD" w:rsidR="00F45BA8" w:rsidRDefault="00F45BA8" w:rsidP="00682C27">
      <w:pPr>
        <w:rPr>
          <w:sz w:val="28"/>
          <w:szCs w:val="28"/>
        </w:rPr>
      </w:pPr>
    </w:p>
    <w:p w14:paraId="2302E45C" w14:textId="40FF6C79" w:rsidR="00F45BA8" w:rsidRDefault="00F45BA8" w:rsidP="00682C27">
      <w:pPr>
        <w:rPr>
          <w:sz w:val="28"/>
          <w:szCs w:val="28"/>
        </w:rPr>
      </w:pPr>
    </w:p>
    <w:p w14:paraId="21F129A3" w14:textId="3BD71739" w:rsidR="00F45BA8" w:rsidRDefault="00F45BA8" w:rsidP="00682C27">
      <w:pPr>
        <w:rPr>
          <w:sz w:val="28"/>
          <w:szCs w:val="28"/>
        </w:rPr>
      </w:pPr>
    </w:p>
    <w:p w14:paraId="45A2CAB6" w14:textId="11477C44" w:rsidR="00F45BA8" w:rsidRDefault="00F45BA8" w:rsidP="00682C27">
      <w:pPr>
        <w:rPr>
          <w:sz w:val="28"/>
          <w:szCs w:val="28"/>
        </w:rPr>
      </w:pPr>
    </w:p>
    <w:p w14:paraId="7E76EF80" w14:textId="33CF078C" w:rsidR="00F45BA8" w:rsidRDefault="00F45BA8" w:rsidP="00682C27">
      <w:pPr>
        <w:rPr>
          <w:sz w:val="28"/>
          <w:szCs w:val="28"/>
        </w:rPr>
      </w:pPr>
    </w:p>
    <w:p w14:paraId="7FBF5305" w14:textId="77777777" w:rsidR="00A06499" w:rsidRDefault="00A06499" w:rsidP="00682C27">
      <w:pPr>
        <w:rPr>
          <w:sz w:val="28"/>
          <w:szCs w:val="28"/>
        </w:rPr>
      </w:pPr>
    </w:p>
    <w:p w14:paraId="28615E0D" w14:textId="0EBCE58F" w:rsidR="00F45BA8" w:rsidRDefault="00F45BA8" w:rsidP="00682C27">
      <w:pPr>
        <w:rPr>
          <w:sz w:val="28"/>
          <w:szCs w:val="28"/>
        </w:rPr>
      </w:pPr>
      <w:r>
        <w:rPr>
          <w:sz w:val="28"/>
          <w:szCs w:val="28"/>
        </w:rPr>
        <w:t>Fig 7. Database Page</w:t>
      </w:r>
    </w:p>
    <w:p w14:paraId="72E6473F" w14:textId="27E77344" w:rsidR="00682C27" w:rsidRPr="00D7778C" w:rsidRDefault="001B7EED" w:rsidP="00682C2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12960AC" wp14:editId="72B1F808">
            <wp:extent cx="5502275" cy="30949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27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82A56" w14:textId="77777777" w:rsidR="00682C27" w:rsidRPr="00D7778C" w:rsidRDefault="00682C27" w:rsidP="00682C27">
      <w:pPr>
        <w:rPr>
          <w:sz w:val="28"/>
          <w:szCs w:val="28"/>
        </w:rPr>
      </w:pPr>
    </w:p>
    <w:p w14:paraId="768CCED3" w14:textId="77777777" w:rsidR="00682C27" w:rsidRPr="00D7778C" w:rsidRDefault="00682C27" w:rsidP="00682C27">
      <w:pPr>
        <w:rPr>
          <w:sz w:val="28"/>
          <w:szCs w:val="28"/>
        </w:rPr>
      </w:pPr>
    </w:p>
    <w:p w14:paraId="12E76D97" w14:textId="77777777" w:rsidR="00682C27" w:rsidRPr="00D7778C" w:rsidRDefault="00682C27" w:rsidP="00682C27">
      <w:pPr>
        <w:rPr>
          <w:sz w:val="28"/>
          <w:szCs w:val="28"/>
        </w:rPr>
      </w:pPr>
    </w:p>
    <w:p w14:paraId="5363F3ED" w14:textId="77777777" w:rsidR="00682C27" w:rsidRPr="00D7778C" w:rsidRDefault="00682C27" w:rsidP="00682C27">
      <w:pPr>
        <w:rPr>
          <w:sz w:val="28"/>
          <w:szCs w:val="28"/>
        </w:rPr>
      </w:pPr>
    </w:p>
    <w:p w14:paraId="3C919C2C" w14:textId="77777777" w:rsidR="00682C27" w:rsidRPr="00D7778C" w:rsidRDefault="00682C27" w:rsidP="00682C27">
      <w:pPr>
        <w:rPr>
          <w:sz w:val="28"/>
          <w:szCs w:val="28"/>
        </w:rPr>
      </w:pPr>
    </w:p>
    <w:p w14:paraId="39210BFE" w14:textId="77777777" w:rsidR="00682C27" w:rsidRPr="00D7778C" w:rsidRDefault="00682C27" w:rsidP="00682C27">
      <w:pPr>
        <w:rPr>
          <w:sz w:val="28"/>
          <w:szCs w:val="28"/>
        </w:rPr>
      </w:pPr>
    </w:p>
    <w:p w14:paraId="43D5D81B" w14:textId="77777777" w:rsidR="00682C27" w:rsidRPr="00D7778C" w:rsidRDefault="00682C27" w:rsidP="00682C27">
      <w:pPr>
        <w:rPr>
          <w:sz w:val="28"/>
          <w:szCs w:val="28"/>
        </w:rPr>
      </w:pPr>
    </w:p>
    <w:p w14:paraId="3B161877" w14:textId="77777777" w:rsidR="00682C27" w:rsidRPr="00D7778C" w:rsidRDefault="00682C27" w:rsidP="00682C27">
      <w:pPr>
        <w:rPr>
          <w:sz w:val="28"/>
          <w:szCs w:val="28"/>
        </w:rPr>
      </w:pPr>
    </w:p>
    <w:p w14:paraId="59B5534A" w14:textId="77777777" w:rsidR="00682C27" w:rsidRPr="00D7778C" w:rsidRDefault="00682C27" w:rsidP="00682C27">
      <w:pPr>
        <w:rPr>
          <w:sz w:val="28"/>
          <w:szCs w:val="28"/>
        </w:rPr>
      </w:pPr>
    </w:p>
    <w:p w14:paraId="0F39BCED" w14:textId="77777777" w:rsidR="00C85762" w:rsidRPr="002213AE" w:rsidRDefault="00C85762" w:rsidP="00C85762">
      <w:pPr>
        <w:tabs>
          <w:tab w:val="left" w:pos="2520"/>
        </w:tabs>
        <w:spacing w:before="60" w:after="60"/>
        <w:ind w:firstLine="2520"/>
        <w:rPr>
          <w:color w:val="FF0000"/>
          <w:sz w:val="28"/>
          <w:szCs w:val="28"/>
        </w:rPr>
      </w:pPr>
    </w:p>
    <w:sectPr w:rsidR="00C85762" w:rsidRPr="002213AE" w:rsidSect="00601A50">
      <w:pgSz w:w="11905" w:h="16837"/>
      <w:pgMar w:top="1080" w:right="1440" w:bottom="108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7CD3A" w14:textId="77777777" w:rsidR="001F5436" w:rsidRDefault="001F5436">
      <w:r>
        <w:separator/>
      </w:r>
    </w:p>
  </w:endnote>
  <w:endnote w:type="continuationSeparator" w:id="0">
    <w:p w14:paraId="5CB7CF10" w14:textId="77777777" w:rsidR="001F5436" w:rsidRDefault="001F5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utura Hv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C21C1" w14:textId="77777777" w:rsidR="001F5436" w:rsidRDefault="001F5436">
      <w:r>
        <w:separator/>
      </w:r>
    </w:p>
  </w:footnote>
  <w:footnote w:type="continuationSeparator" w:id="0">
    <w:p w14:paraId="27DA3049" w14:textId="77777777" w:rsidR="001F5436" w:rsidRDefault="001F5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Heading9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1697"/>
        </w:tabs>
        <w:ind w:left="1697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1800"/>
      </w:pPr>
    </w:lvl>
  </w:abstractNum>
  <w:abstractNum w:abstractNumId="4" w15:restartNumberingAfterBreak="0">
    <w:nsid w:val="00000005"/>
    <w:multiLevelType w:val="singleLevel"/>
    <w:tmpl w:val="00000005"/>
    <w:name w:val="WW8Num4"/>
    <w:lvl w:ilvl="0">
      <w:start w:val="1"/>
      <w:numFmt w:val="bullet"/>
      <w:lvlText w:val=""/>
      <w:lvlJc w:val="left"/>
      <w:pPr>
        <w:tabs>
          <w:tab w:val="num" w:pos="1517"/>
        </w:tabs>
        <w:ind w:left="1517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single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180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2AF31FB"/>
    <w:multiLevelType w:val="multilevel"/>
    <w:tmpl w:val="0F9C1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9" w15:restartNumberingAfterBreak="0">
    <w:nsid w:val="0401406D"/>
    <w:multiLevelType w:val="hybridMultilevel"/>
    <w:tmpl w:val="CB727F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E17ACD"/>
    <w:multiLevelType w:val="hybridMultilevel"/>
    <w:tmpl w:val="C28C2DF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254F3"/>
    <w:multiLevelType w:val="hybridMultilevel"/>
    <w:tmpl w:val="5150F9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4C66B0"/>
    <w:multiLevelType w:val="hybridMultilevel"/>
    <w:tmpl w:val="2A601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40281"/>
    <w:multiLevelType w:val="hybridMultilevel"/>
    <w:tmpl w:val="7C6A5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7D594B"/>
    <w:multiLevelType w:val="multilevel"/>
    <w:tmpl w:val="BC6645CE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5" w15:restartNumberingAfterBreak="0">
    <w:nsid w:val="227C1FF2"/>
    <w:multiLevelType w:val="hybridMultilevel"/>
    <w:tmpl w:val="723A9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70152D"/>
    <w:multiLevelType w:val="hybridMultilevel"/>
    <w:tmpl w:val="32AC4C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3C7B5C"/>
    <w:multiLevelType w:val="multilevel"/>
    <w:tmpl w:val="0F9C1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18" w15:restartNumberingAfterBreak="0">
    <w:nsid w:val="26C812EB"/>
    <w:multiLevelType w:val="hybridMultilevel"/>
    <w:tmpl w:val="E6CA6BC6"/>
    <w:lvl w:ilvl="0" w:tplc="0F5464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A74F8A"/>
    <w:multiLevelType w:val="hybridMultilevel"/>
    <w:tmpl w:val="D610A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EC057C"/>
    <w:multiLevelType w:val="hybridMultilevel"/>
    <w:tmpl w:val="397EF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B1DA1"/>
    <w:multiLevelType w:val="multilevel"/>
    <w:tmpl w:val="08E6BEC4"/>
    <w:lvl w:ilvl="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2" w15:restartNumberingAfterBreak="0">
    <w:nsid w:val="3B3A5E5F"/>
    <w:multiLevelType w:val="multilevel"/>
    <w:tmpl w:val="362A3E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43A009E3"/>
    <w:multiLevelType w:val="hybridMultilevel"/>
    <w:tmpl w:val="FD10F0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A97C95"/>
    <w:multiLevelType w:val="hybridMultilevel"/>
    <w:tmpl w:val="6090CD2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1A656C"/>
    <w:multiLevelType w:val="multilevel"/>
    <w:tmpl w:val="0F9C1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26" w15:restartNumberingAfterBreak="0">
    <w:nsid w:val="68804DFB"/>
    <w:multiLevelType w:val="multilevel"/>
    <w:tmpl w:val="2CE483D8"/>
    <w:lvl w:ilvl="0">
      <w:start w:val="1"/>
      <w:numFmt w:val="decimal"/>
      <w:pStyle w:val="Numberedlist21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auto"/>
      </w:rPr>
    </w:lvl>
    <w:lvl w:ilvl="1">
      <w:start w:val="1"/>
      <w:numFmt w:val="decimal"/>
      <w:pStyle w:val="Numberedlist22"/>
      <w:lvlText w:val="%1.%2."/>
      <w:lvlJc w:val="left"/>
      <w:pPr>
        <w:tabs>
          <w:tab w:val="num" w:pos="1080"/>
        </w:tabs>
        <w:ind w:left="720" w:hanging="360"/>
      </w:pPr>
      <w:rPr>
        <w:rFonts w:hint="default"/>
        <w:i w:val="0"/>
      </w:rPr>
    </w:lvl>
    <w:lvl w:ilvl="2">
      <w:start w:val="1"/>
      <w:numFmt w:val="decimal"/>
      <w:pStyle w:val="Numberedlist23"/>
      <w:lvlText w:val="%1.%2.%3.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3">
      <w:start w:val="1"/>
      <w:numFmt w:val="decimal"/>
      <w:pStyle w:val="Numberedlist24"/>
      <w:lvlText w:val="%1.%2.%3.%4."/>
      <w:lvlJc w:val="left"/>
      <w:pPr>
        <w:tabs>
          <w:tab w:val="num" w:pos="216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8A0107B"/>
    <w:multiLevelType w:val="hybridMultilevel"/>
    <w:tmpl w:val="DD5CBB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E4923C9"/>
    <w:multiLevelType w:val="hybridMultilevel"/>
    <w:tmpl w:val="05500A3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175688"/>
    <w:multiLevelType w:val="hybridMultilevel"/>
    <w:tmpl w:val="BBC044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A5AB3"/>
    <w:multiLevelType w:val="hybridMultilevel"/>
    <w:tmpl w:val="7C6A5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B10E5"/>
    <w:multiLevelType w:val="hybridMultilevel"/>
    <w:tmpl w:val="C320426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7"/>
  </w:num>
  <w:num w:numId="10">
    <w:abstractNumId w:val="0"/>
  </w:num>
  <w:num w:numId="11">
    <w:abstractNumId w:val="14"/>
  </w:num>
  <w:num w:numId="12">
    <w:abstractNumId w:val="25"/>
  </w:num>
  <w:num w:numId="13">
    <w:abstractNumId w:val="22"/>
  </w:num>
  <w:num w:numId="14">
    <w:abstractNumId w:val="21"/>
  </w:num>
  <w:num w:numId="15">
    <w:abstractNumId w:val="12"/>
  </w:num>
  <w:num w:numId="16">
    <w:abstractNumId w:val="0"/>
  </w:num>
  <w:num w:numId="17">
    <w:abstractNumId w:val="8"/>
  </w:num>
  <w:num w:numId="18">
    <w:abstractNumId w:val="17"/>
  </w:num>
  <w:num w:numId="19">
    <w:abstractNumId w:val="26"/>
  </w:num>
  <w:num w:numId="20">
    <w:abstractNumId w:val="18"/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19"/>
  </w:num>
  <w:num w:numId="24">
    <w:abstractNumId w:val="13"/>
  </w:num>
  <w:num w:numId="25">
    <w:abstractNumId w:val="30"/>
  </w:num>
  <w:num w:numId="26">
    <w:abstractNumId w:val="23"/>
  </w:num>
  <w:num w:numId="27">
    <w:abstractNumId w:val="29"/>
  </w:num>
  <w:num w:numId="28">
    <w:abstractNumId w:val="24"/>
  </w:num>
  <w:num w:numId="29">
    <w:abstractNumId w:val="28"/>
  </w:num>
  <w:num w:numId="30">
    <w:abstractNumId w:val="16"/>
  </w:num>
  <w:num w:numId="31">
    <w:abstractNumId w:val="31"/>
  </w:num>
  <w:num w:numId="32">
    <w:abstractNumId w:val="11"/>
  </w:num>
  <w:num w:numId="33">
    <w:abstractNumId w:val="15"/>
  </w:num>
  <w:num w:numId="34">
    <w:abstractNumId w:val="9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TEwNTQ3NjIwMjdQ0lEKTi0uzszPAymwqAUAui6e8iwAAAA="/>
  </w:docVars>
  <w:rsids>
    <w:rsidRoot w:val="00A34374"/>
    <w:rsid w:val="00000BCD"/>
    <w:rsid w:val="00000C60"/>
    <w:rsid w:val="00005C07"/>
    <w:rsid w:val="0000632B"/>
    <w:rsid w:val="00006DE3"/>
    <w:rsid w:val="00012955"/>
    <w:rsid w:val="00014E4C"/>
    <w:rsid w:val="00017BF8"/>
    <w:rsid w:val="00024287"/>
    <w:rsid w:val="0002502C"/>
    <w:rsid w:val="00043846"/>
    <w:rsid w:val="000440B2"/>
    <w:rsid w:val="0004471E"/>
    <w:rsid w:val="0004523F"/>
    <w:rsid w:val="00073CB3"/>
    <w:rsid w:val="00074E4D"/>
    <w:rsid w:val="00075127"/>
    <w:rsid w:val="00081BCD"/>
    <w:rsid w:val="0009020B"/>
    <w:rsid w:val="000B5505"/>
    <w:rsid w:val="000B6C79"/>
    <w:rsid w:val="000C3274"/>
    <w:rsid w:val="000E1691"/>
    <w:rsid w:val="000F18BB"/>
    <w:rsid w:val="00104749"/>
    <w:rsid w:val="00105A9C"/>
    <w:rsid w:val="00113BF0"/>
    <w:rsid w:val="00125812"/>
    <w:rsid w:val="00147BA9"/>
    <w:rsid w:val="0016255A"/>
    <w:rsid w:val="00173124"/>
    <w:rsid w:val="00181784"/>
    <w:rsid w:val="001830A4"/>
    <w:rsid w:val="001848A3"/>
    <w:rsid w:val="001977EC"/>
    <w:rsid w:val="001A73FE"/>
    <w:rsid w:val="001B7B65"/>
    <w:rsid w:val="001B7EED"/>
    <w:rsid w:val="001D6FFF"/>
    <w:rsid w:val="001E1588"/>
    <w:rsid w:val="001E19D4"/>
    <w:rsid w:val="001E49D6"/>
    <w:rsid w:val="001F0661"/>
    <w:rsid w:val="001F5436"/>
    <w:rsid w:val="002007A0"/>
    <w:rsid w:val="002057B2"/>
    <w:rsid w:val="002076A9"/>
    <w:rsid w:val="002118B0"/>
    <w:rsid w:val="00215441"/>
    <w:rsid w:val="002179B0"/>
    <w:rsid w:val="00220D8C"/>
    <w:rsid w:val="002213AE"/>
    <w:rsid w:val="00221A8F"/>
    <w:rsid w:val="0023782A"/>
    <w:rsid w:val="002460D4"/>
    <w:rsid w:val="00256444"/>
    <w:rsid w:val="0027278F"/>
    <w:rsid w:val="00283820"/>
    <w:rsid w:val="0029407C"/>
    <w:rsid w:val="002978B4"/>
    <w:rsid w:val="002A0258"/>
    <w:rsid w:val="002A24FB"/>
    <w:rsid w:val="002A6B36"/>
    <w:rsid w:val="002B178B"/>
    <w:rsid w:val="002D6D1E"/>
    <w:rsid w:val="002D74FC"/>
    <w:rsid w:val="002E558F"/>
    <w:rsid w:val="002F2E8D"/>
    <w:rsid w:val="002F3191"/>
    <w:rsid w:val="002F676B"/>
    <w:rsid w:val="003076E6"/>
    <w:rsid w:val="00312054"/>
    <w:rsid w:val="00314AC2"/>
    <w:rsid w:val="00315FC6"/>
    <w:rsid w:val="00320114"/>
    <w:rsid w:val="00334A69"/>
    <w:rsid w:val="00357724"/>
    <w:rsid w:val="003611E8"/>
    <w:rsid w:val="00370166"/>
    <w:rsid w:val="0037428B"/>
    <w:rsid w:val="00377879"/>
    <w:rsid w:val="00385C82"/>
    <w:rsid w:val="00387B41"/>
    <w:rsid w:val="00390E68"/>
    <w:rsid w:val="003A35E0"/>
    <w:rsid w:val="003C593F"/>
    <w:rsid w:val="003D3E17"/>
    <w:rsid w:val="003D488A"/>
    <w:rsid w:val="003E1C42"/>
    <w:rsid w:val="00411775"/>
    <w:rsid w:val="00416EED"/>
    <w:rsid w:val="00421945"/>
    <w:rsid w:val="00427DD8"/>
    <w:rsid w:val="00427E95"/>
    <w:rsid w:val="00430208"/>
    <w:rsid w:val="00430B35"/>
    <w:rsid w:val="00434B10"/>
    <w:rsid w:val="00447C52"/>
    <w:rsid w:val="00460F23"/>
    <w:rsid w:val="004869BB"/>
    <w:rsid w:val="004A2207"/>
    <w:rsid w:val="004C662B"/>
    <w:rsid w:val="004F15E4"/>
    <w:rsid w:val="004F69F2"/>
    <w:rsid w:val="0050384B"/>
    <w:rsid w:val="00515B09"/>
    <w:rsid w:val="00532711"/>
    <w:rsid w:val="00551AF3"/>
    <w:rsid w:val="00574579"/>
    <w:rsid w:val="0058396C"/>
    <w:rsid w:val="00590E10"/>
    <w:rsid w:val="005A11A4"/>
    <w:rsid w:val="005A20D5"/>
    <w:rsid w:val="005A6612"/>
    <w:rsid w:val="005C2FDE"/>
    <w:rsid w:val="005D3F94"/>
    <w:rsid w:val="005E3E57"/>
    <w:rsid w:val="005E6663"/>
    <w:rsid w:val="005F2986"/>
    <w:rsid w:val="005F6A1C"/>
    <w:rsid w:val="00600CEB"/>
    <w:rsid w:val="00601A50"/>
    <w:rsid w:val="00602870"/>
    <w:rsid w:val="006128DE"/>
    <w:rsid w:val="0061592A"/>
    <w:rsid w:val="00624295"/>
    <w:rsid w:val="00624568"/>
    <w:rsid w:val="00624A11"/>
    <w:rsid w:val="006326CD"/>
    <w:rsid w:val="0063360F"/>
    <w:rsid w:val="00651FEC"/>
    <w:rsid w:val="00655C29"/>
    <w:rsid w:val="006626DA"/>
    <w:rsid w:val="00682C27"/>
    <w:rsid w:val="006A668F"/>
    <w:rsid w:val="006A7665"/>
    <w:rsid w:val="006C3AD0"/>
    <w:rsid w:val="006C53C5"/>
    <w:rsid w:val="006D6E77"/>
    <w:rsid w:val="006E0FAF"/>
    <w:rsid w:val="006F5EFD"/>
    <w:rsid w:val="0071068E"/>
    <w:rsid w:val="00710EA9"/>
    <w:rsid w:val="00716812"/>
    <w:rsid w:val="00727EBC"/>
    <w:rsid w:val="007429AA"/>
    <w:rsid w:val="0075692F"/>
    <w:rsid w:val="00762C6F"/>
    <w:rsid w:val="00766AD4"/>
    <w:rsid w:val="0078253F"/>
    <w:rsid w:val="00783A77"/>
    <w:rsid w:val="00785172"/>
    <w:rsid w:val="00786B54"/>
    <w:rsid w:val="007B5078"/>
    <w:rsid w:val="007B5942"/>
    <w:rsid w:val="007C5ECE"/>
    <w:rsid w:val="007D7A77"/>
    <w:rsid w:val="007E1125"/>
    <w:rsid w:val="0081745F"/>
    <w:rsid w:val="008201B1"/>
    <w:rsid w:val="00837434"/>
    <w:rsid w:val="0084389B"/>
    <w:rsid w:val="0085050E"/>
    <w:rsid w:val="00853768"/>
    <w:rsid w:val="008677C6"/>
    <w:rsid w:val="008727E0"/>
    <w:rsid w:val="00884E1E"/>
    <w:rsid w:val="008867D8"/>
    <w:rsid w:val="008A1F59"/>
    <w:rsid w:val="008B1FA3"/>
    <w:rsid w:val="008B328E"/>
    <w:rsid w:val="008B454C"/>
    <w:rsid w:val="008B4922"/>
    <w:rsid w:val="008C2E97"/>
    <w:rsid w:val="008C506B"/>
    <w:rsid w:val="008E0172"/>
    <w:rsid w:val="008E1CE8"/>
    <w:rsid w:val="00900046"/>
    <w:rsid w:val="00905E24"/>
    <w:rsid w:val="00907824"/>
    <w:rsid w:val="00920D7E"/>
    <w:rsid w:val="00931273"/>
    <w:rsid w:val="00931916"/>
    <w:rsid w:val="00931CA8"/>
    <w:rsid w:val="00932A87"/>
    <w:rsid w:val="00941574"/>
    <w:rsid w:val="00965860"/>
    <w:rsid w:val="009679F6"/>
    <w:rsid w:val="009708A6"/>
    <w:rsid w:val="00970E9D"/>
    <w:rsid w:val="009717D0"/>
    <w:rsid w:val="00972DFB"/>
    <w:rsid w:val="009771DF"/>
    <w:rsid w:val="0098051E"/>
    <w:rsid w:val="0098557F"/>
    <w:rsid w:val="009A2B72"/>
    <w:rsid w:val="009B2D50"/>
    <w:rsid w:val="009C28C6"/>
    <w:rsid w:val="009D0EAC"/>
    <w:rsid w:val="009F0BB1"/>
    <w:rsid w:val="009F1075"/>
    <w:rsid w:val="009F3319"/>
    <w:rsid w:val="00A046D4"/>
    <w:rsid w:val="00A06499"/>
    <w:rsid w:val="00A134E0"/>
    <w:rsid w:val="00A14001"/>
    <w:rsid w:val="00A22871"/>
    <w:rsid w:val="00A325C0"/>
    <w:rsid w:val="00A34374"/>
    <w:rsid w:val="00A40AFD"/>
    <w:rsid w:val="00A4310E"/>
    <w:rsid w:val="00A6603D"/>
    <w:rsid w:val="00A67F47"/>
    <w:rsid w:val="00A77513"/>
    <w:rsid w:val="00AA56FC"/>
    <w:rsid w:val="00AB06C0"/>
    <w:rsid w:val="00AB3092"/>
    <w:rsid w:val="00AC06C9"/>
    <w:rsid w:val="00AC50F5"/>
    <w:rsid w:val="00AC5D04"/>
    <w:rsid w:val="00AD2A23"/>
    <w:rsid w:val="00AE2D31"/>
    <w:rsid w:val="00AF08CE"/>
    <w:rsid w:val="00AF5A0E"/>
    <w:rsid w:val="00B03D68"/>
    <w:rsid w:val="00B15033"/>
    <w:rsid w:val="00B20A97"/>
    <w:rsid w:val="00B24BE0"/>
    <w:rsid w:val="00B252B3"/>
    <w:rsid w:val="00B25697"/>
    <w:rsid w:val="00B33837"/>
    <w:rsid w:val="00B3561D"/>
    <w:rsid w:val="00B43972"/>
    <w:rsid w:val="00B62157"/>
    <w:rsid w:val="00B71413"/>
    <w:rsid w:val="00B808E4"/>
    <w:rsid w:val="00B84EEF"/>
    <w:rsid w:val="00B85621"/>
    <w:rsid w:val="00BA0A04"/>
    <w:rsid w:val="00BA5B96"/>
    <w:rsid w:val="00BB2139"/>
    <w:rsid w:val="00BD076C"/>
    <w:rsid w:val="00BD47DD"/>
    <w:rsid w:val="00BE4BD6"/>
    <w:rsid w:val="00BF45DE"/>
    <w:rsid w:val="00C00712"/>
    <w:rsid w:val="00C03A9B"/>
    <w:rsid w:val="00C11C02"/>
    <w:rsid w:val="00C242B4"/>
    <w:rsid w:val="00C25780"/>
    <w:rsid w:val="00C26471"/>
    <w:rsid w:val="00C3581D"/>
    <w:rsid w:val="00C36580"/>
    <w:rsid w:val="00C64EF1"/>
    <w:rsid w:val="00C72F85"/>
    <w:rsid w:val="00C85164"/>
    <w:rsid w:val="00C85762"/>
    <w:rsid w:val="00C90F03"/>
    <w:rsid w:val="00C91E23"/>
    <w:rsid w:val="00C92DEA"/>
    <w:rsid w:val="00CA406C"/>
    <w:rsid w:val="00CB0302"/>
    <w:rsid w:val="00CD2CD9"/>
    <w:rsid w:val="00CE2B35"/>
    <w:rsid w:val="00CE74F6"/>
    <w:rsid w:val="00CF6392"/>
    <w:rsid w:val="00CF7F3D"/>
    <w:rsid w:val="00D01033"/>
    <w:rsid w:val="00D11993"/>
    <w:rsid w:val="00D13E05"/>
    <w:rsid w:val="00D14639"/>
    <w:rsid w:val="00D2122C"/>
    <w:rsid w:val="00D3451E"/>
    <w:rsid w:val="00D44244"/>
    <w:rsid w:val="00D47D20"/>
    <w:rsid w:val="00D50B5A"/>
    <w:rsid w:val="00D54170"/>
    <w:rsid w:val="00D61448"/>
    <w:rsid w:val="00D753BE"/>
    <w:rsid w:val="00D7778C"/>
    <w:rsid w:val="00D8111F"/>
    <w:rsid w:val="00D879A6"/>
    <w:rsid w:val="00D95401"/>
    <w:rsid w:val="00DA12CB"/>
    <w:rsid w:val="00DB360D"/>
    <w:rsid w:val="00DB680F"/>
    <w:rsid w:val="00DC0C7B"/>
    <w:rsid w:val="00DC3AA2"/>
    <w:rsid w:val="00DD0053"/>
    <w:rsid w:val="00DD5819"/>
    <w:rsid w:val="00DE2DCA"/>
    <w:rsid w:val="00DE5088"/>
    <w:rsid w:val="00E0185C"/>
    <w:rsid w:val="00E03192"/>
    <w:rsid w:val="00E229A7"/>
    <w:rsid w:val="00E307ED"/>
    <w:rsid w:val="00E46750"/>
    <w:rsid w:val="00E52098"/>
    <w:rsid w:val="00E53279"/>
    <w:rsid w:val="00E74A15"/>
    <w:rsid w:val="00E772F2"/>
    <w:rsid w:val="00E825D1"/>
    <w:rsid w:val="00E9681B"/>
    <w:rsid w:val="00EC40B0"/>
    <w:rsid w:val="00ED0022"/>
    <w:rsid w:val="00EE0049"/>
    <w:rsid w:val="00EE1305"/>
    <w:rsid w:val="00EE406D"/>
    <w:rsid w:val="00EF61AF"/>
    <w:rsid w:val="00EF6312"/>
    <w:rsid w:val="00F138BA"/>
    <w:rsid w:val="00F245C4"/>
    <w:rsid w:val="00F35CAF"/>
    <w:rsid w:val="00F40D2D"/>
    <w:rsid w:val="00F45BA8"/>
    <w:rsid w:val="00F45F6B"/>
    <w:rsid w:val="00F61A1E"/>
    <w:rsid w:val="00F658CD"/>
    <w:rsid w:val="00F744B2"/>
    <w:rsid w:val="00F744CB"/>
    <w:rsid w:val="00F754E8"/>
    <w:rsid w:val="00F94AD0"/>
    <w:rsid w:val="00FB3D8C"/>
    <w:rsid w:val="00FB5F75"/>
    <w:rsid w:val="00FC4FCD"/>
    <w:rsid w:val="00FC63FF"/>
    <w:rsid w:val="00FE7A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oNotEmbedSmartTags/>
  <w:decimalSymbol w:val="."/>
  <w:listSeparator w:val=","/>
  <w14:docId w14:val="57019EEF"/>
  <w15:docId w15:val="{AE2470CC-F7F0-4A48-9E63-2FF33056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E57"/>
    <w:pPr>
      <w:widowControl w:val="0"/>
      <w:suppressAutoHyphens/>
      <w:autoSpaceDE w:val="0"/>
    </w:pPr>
    <w:rPr>
      <w:lang w:val="en-US" w:eastAsia="ar-SA"/>
    </w:rPr>
  </w:style>
  <w:style w:type="paragraph" w:styleId="Heading1">
    <w:name w:val="heading 1"/>
    <w:basedOn w:val="Normal"/>
    <w:next w:val="Normal"/>
    <w:qFormat/>
    <w:rsid w:val="005E3E57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rsid w:val="005E3E57"/>
    <w:pPr>
      <w:keepNext/>
      <w:widowControl/>
      <w:numPr>
        <w:ilvl w:val="1"/>
        <w:numId w:val="1"/>
      </w:numPr>
      <w:autoSpaceDE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E3E57"/>
    <w:pPr>
      <w:keepNext/>
      <w:widowControl/>
      <w:numPr>
        <w:ilvl w:val="2"/>
        <w:numId w:val="1"/>
      </w:numPr>
      <w:autoSpaceDE/>
      <w:jc w:val="center"/>
      <w:outlineLvl w:val="2"/>
    </w:pPr>
    <w:rPr>
      <w:b/>
      <w:bCs/>
      <w:caps/>
      <w:color w:val="000000"/>
      <w:kern w:val="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141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5E3E57"/>
    <w:pPr>
      <w:keepNext/>
      <w:widowControl/>
      <w:numPr>
        <w:ilvl w:val="5"/>
        <w:numId w:val="1"/>
      </w:numPr>
      <w:autoSpaceDE/>
      <w:jc w:val="center"/>
      <w:outlineLvl w:val="5"/>
    </w:pPr>
    <w:rPr>
      <w:rFonts w:ascii="Garamond" w:hAnsi="Garamond"/>
      <w:b/>
      <w:bCs/>
      <w:sz w:val="24"/>
      <w:szCs w:val="24"/>
    </w:rPr>
  </w:style>
  <w:style w:type="paragraph" w:styleId="Heading7">
    <w:name w:val="heading 7"/>
    <w:basedOn w:val="Normal"/>
    <w:next w:val="Normal"/>
    <w:qFormat/>
    <w:rsid w:val="003076E6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5E3E57"/>
    <w:pPr>
      <w:keepNext/>
      <w:widowControl/>
      <w:numPr>
        <w:ilvl w:val="7"/>
        <w:numId w:val="1"/>
      </w:numPr>
      <w:autoSpaceDE/>
      <w:spacing w:line="360" w:lineRule="auto"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rsid w:val="005E3E57"/>
    <w:pPr>
      <w:keepNext/>
      <w:widowControl/>
      <w:numPr>
        <w:ilvl w:val="8"/>
        <w:numId w:val="1"/>
      </w:numPr>
      <w:autoSpaceDE/>
      <w:jc w:val="center"/>
      <w:outlineLvl w:val="8"/>
    </w:pPr>
    <w:rPr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5E3E57"/>
    <w:rPr>
      <w:rFonts w:ascii="Symbol" w:hAnsi="Symbol"/>
    </w:rPr>
  </w:style>
  <w:style w:type="character" w:customStyle="1" w:styleId="WW8Num4z0">
    <w:name w:val="WW8Num4z0"/>
    <w:rsid w:val="005E3E57"/>
    <w:rPr>
      <w:rFonts w:ascii="Symbol" w:hAnsi="Symbol"/>
    </w:rPr>
  </w:style>
  <w:style w:type="character" w:customStyle="1" w:styleId="Absatz-Standardschriftart">
    <w:name w:val="Absatz-Standardschriftart"/>
    <w:rsid w:val="005E3E57"/>
  </w:style>
  <w:style w:type="character" w:customStyle="1" w:styleId="WW8Num1z0">
    <w:name w:val="WW8Num1z0"/>
    <w:rsid w:val="005E3E57"/>
    <w:rPr>
      <w:rFonts w:ascii="Times New Roman" w:hAnsi="Times New Roman"/>
    </w:rPr>
  </w:style>
  <w:style w:type="character" w:customStyle="1" w:styleId="WW8Num4z1">
    <w:name w:val="WW8Num4z1"/>
    <w:rsid w:val="005E3E57"/>
    <w:rPr>
      <w:rFonts w:ascii="Courier New" w:hAnsi="Courier New" w:cs="Courier New"/>
    </w:rPr>
  </w:style>
  <w:style w:type="character" w:customStyle="1" w:styleId="WW8Num4z2">
    <w:name w:val="WW8Num4z2"/>
    <w:rsid w:val="005E3E57"/>
    <w:rPr>
      <w:rFonts w:ascii="Wingdings" w:hAnsi="Wingdings"/>
    </w:rPr>
  </w:style>
  <w:style w:type="character" w:customStyle="1" w:styleId="WW8Num5z0">
    <w:name w:val="WW8Num5z0"/>
    <w:rsid w:val="005E3E57"/>
    <w:rPr>
      <w:rFonts w:ascii="Symbol" w:hAnsi="Symbol"/>
      <w:sz w:val="20"/>
    </w:rPr>
  </w:style>
  <w:style w:type="character" w:customStyle="1" w:styleId="WW8Num5z1">
    <w:name w:val="WW8Num5z1"/>
    <w:rsid w:val="005E3E57"/>
    <w:rPr>
      <w:rFonts w:ascii="Courier New" w:hAnsi="Courier New"/>
      <w:sz w:val="20"/>
    </w:rPr>
  </w:style>
  <w:style w:type="character" w:customStyle="1" w:styleId="WW8Num5z2">
    <w:name w:val="WW8Num5z2"/>
    <w:rsid w:val="005E3E57"/>
    <w:rPr>
      <w:rFonts w:ascii="Wingdings" w:hAnsi="Wingdings"/>
      <w:sz w:val="20"/>
    </w:rPr>
  </w:style>
  <w:style w:type="character" w:customStyle="1" w:styleId="WW8Num7z0">
    <w:name w:val="WW8Num7z0"/>
    <w:rsid w:val="005E3E57"/>
    <w:rPr>
      <w:rFonts w:ascii="Symbol" w:hAnsi="Symbol"/>
    </w:rPr>
  </w:style>
  <w:style w:type="character" w:customStyle="1" w:styleId="WW8Num7z1">
    <w:name w:val="WW8Num7z1"/>
    <w:rsid w:val="005E3E57"/>
    <w:rPr>
      <w:rFonts w:ascii="Courier New" w:hAnsi="Courier New" w:cs="Courier New"/>
    </w:rPr>
  </w:style>
  <w:style w:type="character" w:customStyle="1" w:styleId="WW8Num7z2">
    <w:name w:val="WW8Num7z2"/>
    <w:rsid w:val="005E3E57"/>
    <w:rPr>
      <w:rFonts w:ascii="Wingdings" w:hAnsi="Wingdings"/>
    </w:rPr>
  </w:style>
  <w:style w:type="character" w:customStyle="1" w:styleId="WW8Num10z0">
    <w:name w:val="WW8Num10z0"/>
    <w:rsid w:val="005E3E57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5E3E57"/>
    <w:rPr>
      <w:rFonts w:ascii="Courier New" w:hAnsi="Courier New" w:cs="Courier New"/>
    </w:rPr>
  </w:style>
  <w:style w:type="character" w:customStyle="1" w:styleId="WW8Num10z2">
    <w:name w:val="WW8Num10z2"/>
    <w:rsid w:val="005E3E57"/>
    <w:rPr>
      <w:rFonts w:ascii="Wingdings" w:hAnsi="Wingdings"/>
    </w:rPr>
  </w:style>
  <w:style w:type="character" w:customStyle="1" w:styleId="WW8Num10z3">
    <w:name w:val="WW8Num10z3"/>
    <w:rsid w:val="005E3E57"/>
    <w:rPr>
      <w:rFonts w:ascii="Symbol" w:hAnsi="Symbol"/>
    </w:rPr>
  </w:style>
  <w:style w:type="character" w:customStyle="1" w:styleId="WW8Num12z0">
    <w:name w:val="WW8Num12z0"/>
    <w:rsid w:val="005E3E57"/>
    <w:rPr>
      <w:rFonts w:ascii="Wingdings" w:hAnsi="Wingdings"/>
    </w:rPr>
  </w:style>
  <w:style w:type="character" w:customStyle="1" w:styleId="WW8Num12z1">
    <w:name w:val="WW8Num12z1"/>
    <w:rsid w:val="005E3E57"/>
    <w:rPr>
      <w:rFonts w:ascii="Courier New" w:hAnsi="Courier New" w:cs="Courier New"/>
    </w:rPr>
  </w:style>
  <w:style w:type="character" w:customStyle="1" w:styleId="WW8Num12z3">
    <w:name w:val="WW8Num12z3"/>
    <w:rsid w:val="005E3E57"/>
    <w:rPr>
      <w:rFonts w:ascii="Symbol" w:hAnsi="Symbol"/>
    </w:rPr>
  </w:style>
  <w:style w:type="character" w:customStyle="1" w:styleId="WW8Num19z0">
    <w:name w:val="WW8Num19z0"/>
    <w:rsid w:val="005E3E57"/>
    <w:rPr>
      <w:rFonts w:ascii="Symbol" w:hAnsi="Symbol"/>
      <w:sz w:val="20"/>
    </w:rPr>
  </w:style>
  <w:style w:type="character" w:customStyle="1" w:styleId="WW8Num19z1">
    <w:name w:val="WW8Num19z1"/>
    <w:rsid w:val="005E3E57"/>
    <w:rPr>
      <w:rFonts w:ascii="Courier New" w:hAnsi="Courier New"/>
      <w:sz w:val="20"/>
    </w:rPr>
  </w:style>
  <w:style w:type="character" w:customStyle="1" w:styleId="WW8Num19z2">
    <w:name w:val="WW8Num19z2"/>
    <w:rsid w:val="005E3E57"/>
    <w:rPr>
      <w:rFonts w:ascii="Wingdings" w:hAnsi="Wingdings"/>
      <w:sz w:val="20"/>
    </w:rPr>
  </w:style>
  <w:style w:type="character" w:customStyle="1" w:styleId="WW8Num21z0">
    <w:name w:val="WW8Num21z0"/>
    <w:rsid w:val="005E3E57"/>
    <w:rPr>
      <w:rFonts w:ascii="Symbol" w:hAnsi="Symbol"/>
      <w:sz w:val="20"/>
    </w:rPr>
  </w:style>
  <w:style w:type="character" w:customStyle="1" w:styleId="WW8Num22z0">
    <w:name w:val="WW8Num22z0"/>
    <w:rsid w:val="005E3E57"/>
    <w:rPr>
      <w:rFonts w:ascii="Symbol" w:hAnsi="Symbol"/>
    </w:rPr>
  </w:style>
  <w:style w:type="character" w:customStyle="1" w:styleId="WW8Num22z1">
    <w:name w:val="WW8Num22z1"/>
    <w:rsid w:val="005E3E57"/>
    <w:rPr>
      <w:rFonts w:ascii="Courier New" w:hAnsi="Courier New" w:cs="Courier New"/>
    </w:rPr>
  </w:style>
  <w:style w:type="character" w:customStyle="1" w:styleId="WW8Num22z2">
    <w:name w:val="WW8Num22z2"/>
    <w:rsid w:val="005E3E57"/>
    <w:rPr>
      <w:rFonts w:ascii="Wingdings" w:hAnsi="Wingdings"/>
    </w:rPr>
  </w:style>
  <w:style w:type="character" w:customStyle="1" w:styleId="WW8Num24z0">
    <w:name w:val="WW8Num24z0"/>
    <w:rsid w:val="005E3E57"/>
    <w:rPr>
      <w:rFonts w:ascii="Symbol" w:hAnsi="Symbol"/>
    </w:rPr>
  </w:style>
  <w:style w:type="character" w:customStyle="1" w:styleId="WW8Num24z1">
    <w:name w:val="WW8Num24z1"/>
    <w:rsid w:val="005E3E57"/>
    <w:rPr>
      <w:rFonts w:ascii="Courier New" w:hAnsi="Courier New" w:cs="Courier New"/>
    </w:rPr>
  </w:style>
  <w:style w:type="character" w:customStyle="1" w:styleId="WW8Num24z2">
    <w:name w:val="WW8Num24z2"/>
    <w:rsid w:val="005E3E57"/>
    <w:rPr>
      <w:rFonts w:ascii="Wingdings" w:hAnsi="Wingdings"/>
    </w:rPr>
  </w:style>
  <w:style w:type="character" w:customStyle="1" w:styleId="WW8Num25z1">
    <w:name w:val="WW8Num25z1"/>
    <w:rsid w:val="005E3E57"/>
    <w:rPr>
      <w:rFonts w:ascii="Symbol" w:hAnsi="Symbol"/>
    </w:rPr>
  </w:style>
  <w:style w:type="character" w:customStyle="1" w:styleId="WW8Num26z0">
    <w:name w:val="WW8Num26z0"/>
    <w:rsid w:val="005E3E57"/>
    <w:rPr>
      <w:rFonts w:ascii="Symbol" w:hAnsi="Symbol"/>
      <w:sz w:val="20"/>
    </w:rPr>
  </w:style>
  <w:style w:type="character" w:customStyle="1" w:styleId="WW8Num26z1">
    <w:name w:val="WW8Num26z1"/>
    <w:rsid w:val="005E3E57"/>
    <w:rPr>
      <w:rFonts w:ascii="Courier New" w:hAnsi="Courier New"/>
      <w:sz w:val="20"/>
    </w:rPr>
  </w:style>
  <w:style w:type="character" w:customStyle="1" w:styleId="WW8Num26z2">
    <w:name w:val="WW8Num26z2"/>
    <w:rsid w:val="005E3E57"/>
    <w:rPr>
      <w:rFonts w:ascii="Wingdings" w:hAnsi="Wingdings"/>
      <w:sz w:val="20"/>
    </w:rPr>
  </w:style>
  <w:style w:type="character" w:customStyle="1" w:styleId="WW8Num28z1">
    <w:name w:val="WW8Num28z1"/>
    <w:rsid w:val="005E3E57"/>
    <w:rPr>
      <w:rFonts w:ascii="Symbol" w:hAnsi="Symbol"/>
    </w:rPr>
  </w:style>
  <w:style w:type="character" w:styleId="PageNumber">
    <w:name w:val="page number"/>
    <w:basedOn w:val="DefaultParagraphFont"/>
    <w:rsid w:val="005E3E57"/>
  </w:style>
  <w:style w:type="character" w:customStyle="1" w:styleId="BT">
    <w:name w:val="BT"/>
    <w:basedOn w:val="DefaultParagraphFont"/>
    <w:rsid w:val="005E3E57"/>
    <w:rPr>
      <w:sz w:val="24"/>
      <w:szCs w:val="24"/>
      <w:lang w:val="en-US"/>
    </w:rPr>
  </w:style>
  <w:style w:type="character" w:customStyle="1" w:styleId="infoblueChar">
    <w:name w:val="infoblue Char"/>
    <w:basedOn w:val="DefaultParagraphFont"/>
    <w:rsid w:val="005E3E57"/>
    <w:rPr>
      <w:i/>
      <w:iCs/>
      <w:color w:val="0000FF"/>
      <w:lang w:val="en-US" w:eastAsia="ar-SA" w:bidi="ar-SA"/>
    </w:rPr>
  </w:style>
  <w:style w:type="character" w:styleId="Hyperlink">
    <w:name w:val="Hyperlink"/>
    <w:basedOn w:val="DefaultParagraphFont"/>
    <w:uiPriority w:val="99"/>
    <w:rsid w:val="005E3E57"/>
    <w:rPr>
      <w:color w:val="0000FF"/>
      <w:u w:val="single"/>
    </w:rPr>
  </w:style>
  <w:style w:type="character" w:customStyle="1" w:styleId="NumberingSymbols">
    <w:name w:val="Numbering Symbols"/>
    <w:rsid w:val="005E3E57"/>
  </w:style>
  <w:style w:type="paragraph" w:customStyle="1" w:styleId="Heading">
    <w:name w:val="Heading"/>
    <w:basedOn w:val="Normal"/>
    <w:next w:val="BodyText"/>
    <w:rsid w:val="005E3E57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BlockText"/>
    <w:rsid w:val="005E3E57"/>
    <w:pPr>
      <w:widowControl/>
      <w:tabs>
        <w:tab w:val="left" w:pos="720"/>
      </w:tabs>
      <w:autoSpaceDE/>
      <w:spacing w:before="60"/>
      <w:ind w:left="0" w:right="0"/>
    </w:pPr>
    <w:rPr>
      <w:sz w:val="24"/>
      <w:szCs w:val="24"/>
    </w:rPr>
  </w:style>
  <w:style w:type="paragraph" w:styleId="List">
    <w:name w:val="List"/>
    <w:basedOn w:val="BodyText"/>
    <w:rsid w:val="005E3E57"/>
    <w:rPr>
      <w:rFonts w:cs="Tahoma"/>
    </w:rPr>
  </w:style>
  <w:style w:type="paragraph" w:styleId="Caption">
    <w:name w:val="caption"/>
    <w:basedOn w:val="Normal"/>
    <w:qFormat/>
    <w:rsid w:val="005E3E57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5E3E57"/>
    <w:pPr>
      <w:suppressLineNumbers/>
    </w:pPr>
    <w:rPr>
      <w:rFonts w:cs="Tahoma"/>
    </w:rPr>
  </w:style>
  <w:style w:type="paragraph" w:styleId="BlockText">
    <w:name w:val="Block Text"/>
    <w:basedOn w:val="Normal"/>
    <w:rsid w:val="005E3E57"/>
    <w:pPr>
      <w:spacing w:after="120"/>
      <w:ind w:left="1440" w:right="1440"/>
    </w:pPr>
  </w:style>
  <w:style w:type="paragraph" w:styleId="Header">
    <w:name w:val="header"/>
    <w:basedOn w:val="Normal"/>
    <w:link w:val="HeaderChar"/>
    <w:uiPriority w:val="99"/>
    <w:rsid w:val="005E3E57"/>
    <w:pPr>
      <w:widowControl/>
      <w:tabs>
        <w:tab w:val="center" w:pos="4320"/>
        <w:tab w:val="right" w:pos="8640"/>
      </w:tabs>
      <w:autoSpaceDE/>
    </w:pPr>
    <w:rPr>
      <w:sz w:val="24"/>
      <w:szCs w:val="24"/>
    </w:rPr>
  </w:style>
  <w:style w:type="paragraph" w:styleId="BalloonText">
    <w:name w:val="Balloon Text"/>
    <w:basedOn w:val="Normal"/>
    <w:rsid w:val="005E3E5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5E3E57"/>
    <w:pPr>
      <w:tabs>
        <w:tab w:val="center" w:pos="4320"/>
        <w:tab w:val="right" w:pos="8640"/>
      </w:tabs>
    </w:pPr>
  </w:style>
  <w:style w:type="paragraph" w:customStyle="1" w:styleId="WW-Default">
    <w:name w:val="WW-Default"/>
    <w:rsid w:val="005E3E57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en-US" w:eastAsia="ar-SA"/>
    </w:rPr>
  </w:style>
  <w:style w:type="paragraph" w:styleId="Date">
    <w:name w:val="Date"/>
    <w:basedOn w:val="Normal"/>
    <w:next w:val="Normal"/>
    <w:rsid w:val="005E3E57"/>
  </w:style>
  <w:style w:type="paragraph" w:styleId="NormalWeb">
    <w:name w:val="Normal (Web)"/>
    <w:basedOn w:val="Normal"/>
    <w:rsid w:val="005E3E57"/>
    <w:pPr>
      <w:widowControl/>
      <w:autoSpaceDE/>
      <w:spacing w:before="280" w:after="28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E3E57"/>
    <w:pPr>
      <w:ind w:left="720"/>
    </w:pPr>
  </w:style>
  <w:style w:type="paragraph" w:customStyle="1" w:styleId="TableContents">
    <w:name w:val="Table Contents"/>
    <w:basedOn w:val="Normal"/>
    <w:rsid w:val="005E3E57"/>
    <w:pPr>
      <w:suppressLineNumbers/>
    </w:pPr>
  </w:style>
  <w:style w:type="paragraph" w:customStyle="1" w:styleId="TableHeading">
    <w:name w:val="Table Heading"/>
    <w:basedOn w:val="TableContents"/>
    <w:rsid w:val="005E3E57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5E3E57"/>
  </w:style>
  <w:style w:type="paragraph" w:styleId="BodyTextIndent">
    <w:name w:val="Body Text Indent"/>
    <w:basedOn w:val="Normal"/>
    <w:rsid w:val="007D7A77"/>
    <w:pPr>
      <w:spacing w:after="120"/>
      <w:ind w:left="360"/>
    </w:pPr>
  </w:style>
  <w:style w:type="paragraph" w:styleId="BodyTextIndent2">
    <w:name w:val="Body Text Indent 2"/>
    <w:basedOn w:val="Normal"/>
    <w:rsid w:val="007D7A77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7D7A77"/>
    <w:pPr>
      <w:spacing w:after="120"/>
      <w:ind w:left="360"/>
    </w:pPr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315FC6"/>
    <w:rPr>
      <w:sz w:val="24"/>
      <w:szCs w:val="24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15FC6"/>
    <w:rPr>
      <w:lang w:eastAsia="ar-SA"/>
    </w:rPr>
  </w:style>
  <w:style w:type="table" w:styleId="TableGrid">
    <w:name w:val="Table Grid"/>
    <w:basedOn w:val="TableNormal"/>
    <w:uiPriority w:val="59"/>
    <w:rsid w:val="009312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umberedlist21">
    <w:name w:val="Numbered list 2.1"/>
    <w:basedOn w:val="Heading1"/>
    <w:next w:val="Normal"/>
    <w:rsid w:val="00B71413"/>
    <w:pPr>
      <w:widowControl/>
      <w:numPr>
        <w:numId w:val="19"/>
      </w:numPr>
      <w:pBdr>
        <w:bottom w:val="dotted" w:sz="4" w:space="1" w:color="99CCFF"/>
      </w:pBdr>
      <w:tabs>
        <w:tab w:val="left" w:pos="720"/>
      </w:tabs>
      <w:suppressAutoHyphens w:val="0"/>
      <w:autoSpaceDE/>
    </w:pPr>
    <w:rPr>
      <w:rFonts w:ascii="Verdana" w:hAnsi="Verdana"/>
      <w:b w:val="0"/>
      <w:color w:val="0000FF"/>
      <w:kern w:val="28"/>
      <w:sz w:val="28"/>
      <w:lang w:eastAsia="en-US"/>
    </w:rPr>
  </w:style>
  <w:style w:type="paragraph" w:customStyle="1" w:styleId="Numberedlist22">
    <w:name w:val="Numbered list 2.2"/>
    <w:basedOn w:val="Heading2"/>
    <w:next w:val="Normal"/>
    <w:rsid w:val="00B71413"/>
    <w:pPr>
      <w:numPr>
        <w:numId w:val="19"/>
      </w:numPr>
      <w:tabs>
        <w:tab w:val="left" w:pos="720"/>
      </w:tabs>
      <w:suppressAutoHyphens w:val="0"/>
      <w:spacing w:after="240"/>
      <w:jc w:val="both"/>
    </w:pPr>
    <w:rPr>
      <w:rFonts w:ascii="Verdana" w:hAnsi="Verdana" w:cs="Times New Roman"/>
      <w:bCs w:val="0"/>
      <w:i w:val="0"/>
      <w:iCs w:val="0"/>
      <w:color w:val="3366FF"/>
      <w:sz w:val="24"/>
      <w:szCs w:val="20"/>
      <w:lang w:eastAsia="en-US"/>
    </w:rPr>
  </w:style>
  <w:style w:type="paragraph" w:customStyle="1" w:styleId="Numberedlist23">
    <w:name w:val="Numbered list 2.3"/>
    <w:basedOn w:val="Heading3"/>
    <w:next w:val="Normal"/>
    <w:rsid w:val="00B71413"/>
    <w:pPr>
      <w:numPr>
        <w:numId w:val="19"/>
      </w:numPr>
      <w:tabs>
        <w:tab w:val="left" w:pos="1080"/>
        <w:tab w:val="left" w:pos="1440"/>
      </w:tabs>
      <w:suppressAutoHyphens w:val="0"/>
      <w:spacing w:before="240" w:after="200"/>
      <w:ind w:left="2520" w:hanging="1080"/>
      <w:jc w:val="both"/>
    </w:pPr>
    <w:rPr>
      <w:rFonts w:ascii="Verdana" w:hAnsi="Verdana"/>
      <w:b w:val="0"/>
      <w:bCs w:val="0"/>
      <w:caps w:val="0"/>
      <w:color w:val="3366FF"/>
      <w:kern w:val="0"/>
      <w:sz w:val="20"/>
      <w:lang w:eastAsia="en-US"/>
    </w:rPr>
  </w:style>
  <w:style w:type="paragraph" w:customStyle="1" w:styleId="Numberedlist24">
    <w:name w:val="Numbered list 2.4"/>
    <w:basedOn w:val="Heading4"/>
    <w:next w:val="Normal"/>
    <w:rsid w:val="00B71413"/>
    <w:pPr>
      <w:keepNext w:val="0"/>
      <w:widowControl/>
      <w:numPr>
        <w:ilvl w:val="3"/>
        <w:numId w:val="19"/>
      </w:numPr>
      <w:tabs>
        <w:tab w:val="clear" w:pos="2160"/>
        <w:tab w:val="left" w:pos="1080"/>
        <w:tab w:val="left" w:pos="1440"/>
        <w:tab w:val="left" w:pos="1800"/>
      </w:tabs>
      <w:suppressAutoHyphens w:val="0"/>
      <w:autoSpaceDE/>
      <w:spacing w:after="0"/>
      <w:ind w:left="1080" w:hanging="1080"/>
    </w:pPr>
    <w:rPr>
      <w:rFonts w:ascii="Futura Hv" w:hAnsi="Futura Hv" w:cs="Arial"/>
      <w:b w:val="0"/>
      <w:bCs w:val="0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1413"/>
    <w:rPr>
      <w:rFonts w:ascii="Calibri" w:eastAsia="Times New Roman" w:hAnsi="Calibri" w:cs="Times New Roman"/>
      <w:b/>
      <w:bCs/>
      <w:sz w:val="28"/>
      <w:szCs w:val="28"/>
      <w:lang w:eastAsia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0302"/>
    <w:pPr>
      <w:keepLines/>
      <w:widowControl/>
      <w:numPr>
        <w:numId w:val="0"/>
      </w:numPr>
      <w:suppressAutoHyphens w:val="0"/>
      <w:autoSpaceDE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CB0302"/>
    <w:pPr>
      <w:spacing w:after="100"/>
      <w:ind w:left="400"/>
    </w:pPr>
  </w:style>
  <w:style w:type="character" w:customStyle="1" w:styleId="Heading3Char">
    <w:name w:val="Heading 3 Char"/>
    <w:basedOn w:val="DefaultParagraphFont"/>
    <w:link w:val="Heading3"/>
    <w:rsid w:val="00C91E23"/>
    <w:rPr>
      <w:b/>
      <w:bCs/>
      <w:caps/>
      <w:color w:val="000000"/>
      <w:kern w:val="1"/>
      <w:sz w:val="28"/>
      <w:lang w:val="en-US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97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8B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8B4"/>
    <w:rPr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8B4"/>
    <w:rPr>
      <w:b/>
      <w:bCs/>
      <w:lang w:val="en-US" w:eastAsia="ar-SA"/>
    </w:rPr>
  </w:style>
  <w:style w:type="table" w:styleId="GridTable4-Accent5">
    <w:name w:val="Grid Table 4 Accent 5"/>
    <w:basedOn w:val="TableNormal"/>
    <w:uiPriority w:val="49"/>
    <w:rsid w:val="003D488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DADC5-4515-4281-895C-512BC749A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7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</vt:lpstr>
    </vt:vector>
  </TitlesOfParts>
  <Company>BVBCET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</dc:title>
  <dc:creator>bvb</dc:creator>
  <cp:lastModifiedBy>Swagat Ingalagaon</cp:lastModifiedBy>
  <cp:revision>35</cp:revision>
  <cp:lastPrinted>2008-05-28T09:24:00Z</cp:lastPrinted>
  <dcterms:created xsi:type="dcterms:W3CDTF">2021-09-28T08:54:00Z</dcterms:created>
  <dcterms:modified xsi:type="dcterms:W3CDTF">2021-10-11T05:16:00Z</dcterms:modified>
</cp:coreProperties>
</file>